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半</w:t>
      </w:r>
      <w:bookmarkStart w:id="2" w:name="_GoBack"/>
      <w:bookmarkEnd w:id="2"/>
      <w:permStart w:id="0" w:edGrp="everyone"/>
      <w:permEnd w:id="0"/>
      <w:r>
        <w:rPr>
          <w:rFonts w:hint="eastAsia" w:ascii="方正小标宋简体" w:hAnsi="宋体" w:eastAsia="方正小标宋简体"/>
          <w:color w:val="000000"/>
          <w:sz w:val="44"/>
          <w:szCs w:val="32"/>
          <w:shd w:val="clear" w:color="auto" w:fill="FFFFFF"/>
          <w:lang w:eastAsia="zh-CN"/>
        </w:rPr>
        <w:t>年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1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cs="Times New Roman"/>
                <w:kern w:val="0"/>
                <w:sz w:val="21"/>
                <w:szCs w:val="21"/>
                <w:shd w:val="clear" w:color="auto" w:fill="FFFFFF"/>
                <w:lang w:val="en-US" w:eastAsia="zh-CN" w:bidi="ar-SA"/>
              </w:rPr>
              <w:t>C1188320000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45,7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0年12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12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6.3</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９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57604</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20,499.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516,071.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50,326,349.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18</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562475" cy="2555240"/>
            <wp:effectExtent l="4445" t="4445" r="5080" b="1206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10 </w:t>
            </w:r>
          </w:p>
        </w:tc>
        <w:tc>
          <w:tcPr>
            <w:tcW w:w="3560" w:type="dxa"/>
            <w:vAlign w:val="center"/>
          </w:tcPr>
          <w:p>
            <w:pPr>
              <w:jc w:val="center"/>
              <w:rPr>
                <w:rFonts w:hint="eastAsia" w:ascii="仿宋" w:hAnsi="仿宋" w:eastAsia="仿宋"/>
                <w:highlight w:val="yellow"/>
                <w:lang w:val="en-US" w:eastAsia="zh-CN"/>
              </w:rPr>
            </w:pPr>
            <w:r>
              <w:rPr>
                <w:rFonts w:hint="eastAsia" w:ascii="仿宋" w:hAnsi="仿宋" w:eastAsia="仿宋"/>
                <w:highlight w:val="none"/>
                <w:lang w:val="en-US" w:eastAsia="zh-CN"/>
              </w:rPr>
              <w:t xml:space="preserve">3.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3.18</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3.26</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71415" cy="307594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0</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0</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318</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highlight w:val="none"/>
          <w:lang w:val="en-US" w:eastAsia="zh-CN"/>
        </w:rPr>
        <w:t>3.1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92,902,066.49</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61.7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贵农稳健1号</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rPr>
            </w:pPr>
            <w:r>
              <w:rPr>
                <w:rFonts w:hint="eastAsia" w:ascii="仿宋" w:hAnsi="仿宋" w:eastAsia="仿宋"/>
                <w:szCs w:val="21"/>
              </w:rPr>
              <w:t>57,679,494.45</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38.3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150,581,560.94</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widowControl/>
              <w:jc w:val="center"/>
              <w:textAlignment w:val="bottom"/>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150,581,560.9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31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0.2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50,583,871.1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663,485,505.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80.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5,738,2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1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65,093,570.74</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394,195.61</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61,875,335.2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8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768,587,586.3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1</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23,000,801.5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000007</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14,599,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5.4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w:t>
            </w:r>
          </w:p>
        </w:tc>
        <w:tc>
          <w:tcPr>
            <w:tcW w:w="4349" w:type="dxa"/>
            <w:vAlign w:val="center"/>
          </w:tcPr>
          <w:p>
            <w:pPr>
              <w:widowControl/>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0遵资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52,768,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4</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黔西南</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2,523,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3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佳源04</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89,563,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6</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筑工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8,976,0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7</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20凯文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50,076,9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R002</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40,048,610.0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4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9</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合投资债</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26,212,50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widowControl/>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w:t>
            </w: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19贵安01</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4,490,660.00</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widowControl/>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962,259,471.57</w:t>
            </w:r>
          </w:p>
        </w:tc>
        <w:tc>
          <w:tcPr>
            <w:tcW w:w="2113" w:type="dxa"/>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34.02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spacing w:line="360" w:lineRule="auto"/>
      </w:pPr>
    </w:p>
    <w:p>
      <w:pPr>
        <w:spacing w:line="360" w:lineRule="auto"/>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xwbQcNVPXPxM7/hzU8NPNVgfako=" w:salt="hnje2xH0WdJh0hWRtazxr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76780"/>
    <w:rsid w:val="00B92A2E"/>
    <w:rsid w:val="00CA12EC"/>
    <w:rsid w:val="00CC4F48"/>
    <w:rsid w:val="00CF0E20"/>
    <w:rsid w:val="00D84094"/>
    <w:rsid w:val="00DD4936"/>
    <w:rsid w:val="00E93CE4"/>
    <w:rsid w:val="00F00CEE"/>
    <w:rsid w:val="00FD2835"/>
    <w:rsid w:val="00FE0EB8"/>
    <w:rsid w:val="00FE6999"/>
    <w:rsid w:val="024C326B"/>
    <w:rsid w:val="035D02BC"/>
    <w:rsid w:val="074F5870"/>
    <w:rsid w:val="077D1837"/>
    <w:rsid w:val="109E69E3"/>
    <w:rsid w:val="12AC6464"/>
    <w:rsid w:val="14A17047"/>
    <w:rsid w:val="14E74041"/>
    <w:rsid w:val="153D2966"/>
    <w:rsid w:val="188B46A5"/>
    <w:rsid w:val="1C311D75"/>
    <w:rsid w:val="20AF66FD"/>
    <w:rsid w:val="21A85EE5"/>
    <w:rsid w:val="2AA204DB"/>
    <w:rsid w:val="34720A4D"/>
    <w:rsid w:val="38721494"/>
    <w:rsid w:val="394F4B22"/>
    <w:rsid w:val="3F524561"/>
    <w:rsid w:val="4218718A"/>
    <w:rsid w:val="43384AF3"/>
    <w:rsid w:val="46776F3C"/>
    <w:rsid w:val="4D1108E2"/>
    <w:rsid w:val="4EE378EB"/>
    <w:rsid w:val="5213320A"/>
    <w:rsid w:val="54F23B24"/>
    <w:rsid w:val="57FE5038"/>
    <w:rsid w:val="58D553E6"/>
    <w:rsid w:val="58DF7C14"/>
    <w:rsid w:val="5E660FCE"/>
    <w:rsid w:val="617B4D93"/>
    <w:rsid w:val="64F431AF"/>
    <w:rsid w:val="673B4350"/>
    <w:rsid w:val="67855A67"/>
    <w:rsid w:val="67DF73FA"/>
    <w:rsid w:val="692A41F0"/>
    <w:rsid w:val="6A935202"/>
    <w:rsid w:val="6C7928C7"/>
    <w:rsid w:val="705B15C4"/>
    <w:rsid w:val="72B166F7"/>
    <w:rsid w:val="78F3167F"/>
    <w:rsid w:val="7B595AF7"/>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20849;&#20139;\2021&#24180;&#32452;&#21512;\380319004956-&#31319;&#36149;&#38451;&#20892;&#21830;&#34892;&#29702;&#36130;&#20135;&#21697;EDD\&#25176;&#31649;\&#25253;&#21578;\2021&#19978;&#21322;&#24180;&#24230;&#25253;&#21578;\0&#22270;&#34920;&#26032;&#27169;&#26495;.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cmpd="sng" algn="ctr">
              <a:solidFill>
                <a:srgbClr val="5B9BD5"/>
              </a:solidFill>
              <a:prstDash val="solid"/>
              <a:round/>
            </a:ln>
          </c:spPr>
          <c:marker>
            <c:symbol val="none"/>
          </c:marker>
          <c:dPt>
            <c:idx val="0"/>
            <c:marker>
              <c:symbol val="none"/>
            </c:marker>
            <c:bubble3D val="0"/>
            <c:explosion val="0"/>
            <c:spPr>
              <a:ln w="25400" cap="rnd" cmpd="sng" algn="ctr">
                <a:solidFill>
                  <a:srgbClr val="5B9BD5"/>
                </a:solidFill>
                <a:prstDash val="solid"/>
                <a:round/>
              </a:ln>
            </c:spPr>
          </c:dPt>
          <c:dPt>
            <c:idx val="1"/>
            <c:marker>
              <c:symbol val="none"/>
            </c:marker>
            <c:bubble3D val="0"/>
            <c:explosion val="0"/>
            <c:spPr>
              <a:ln w="25400" cap="rnd" cmpd="sng" algn="ctr">
                <a:solidFill>
                  <a:srgbClr val="5B9BD5"/>
                </a:solidFill>
                <a:prstDash val="solid"/>
                <a:round/>
              </a:ln>
            </c:spPr>
          </c:dPt>
          <c:dPt>
            <c:idx val="2"/>
            <c:marker>
              <c:symbol val="none"/>
            </c:marker>
            <c:bubble3D val="0"/>
            <c:explosion val="0"/>
            <c:spPr>
              <a:ln w="25400" cap="rnd" cmpd="sng" algn="ctr">
                <a:solidFill>
                  <a:srgbClr val="5B9BD5"/>
                </a:solidFill>
                <a:prstDash val="solid"/>
                <a:round/>
              </a:ln>
            </c:spPr>
          </c:dPt>
          <c:dPt>
            <c:idx val="3"/>
            <c:marker>
              <c:symbol val="none"/>
            </c:marker>
            <c:bubble3D val="0"/>
            <c:explosion val="0"/>
            <c:spPr>
              <a:ln w="25400" cap="rnd" cmpd="sng" algn="ctr">
                <a:solidFill>
                  <a:srgbClr val="5B9BD5"/>
                </a:solidFill>
                <a:prstDash val="solid"/>
                <a:round/>
              </a:ln>
            </c:spPr>
          </c:dPt>
          <c:dPt>
            <c:idx val="4"/>
            <c:marker>
              <c:symbol val="none"/>
            </c:marker>
            <c:bubble3D val="0"/>
            <c:explosion val="0"/>
            <c:spPr>
              <a:ln w="25400" cap="rnd" cmpd="sng" algn="ctr">
                <a:solidFill>
                  <a:srgbClr val="5B9BD5"/>
                </a:solidFill>
                <a:prstDash val="solid"/>
                <a:round/>
              </a:ln>
            </c:spPr>
          </c:dPt>
          <c:dPt>
            <c:idx val="5"/>
            <c:marker>
              <c:symbol val="none"/>
            </c:marker>
            <c:bubble3D val="0"/>
            <c:explosion val="0"/>
            <c:spPr>
              <a:ln w="25400" cap="rnd" cmpd="sng" algn="ctr">
                <a:solidFill>
                  <a:srgbClr val="5B9BD5"/>
                </a:solidFill>
                <a:prstDash val="solid"/>
                <a:round/>
              </a:ln>
            </c:spPr>
          </c:dPt>
          <c:dPt>
            <c:idx val="6"/>
            <c:marker>
              <c:symbol val="none"/>
            </c:marker>
            <c:bubble3D val="0"/>
            <c:explosion val="0"/>
            <c:spPr>
              <a:ln w="25400" cap="rnd" cmpd="sng" algn="ctr">
                <a:solidFill>
                  <a:srgbClr val="5B9BD5"/>
                </a:solidFill>
                <a:prstDash val="solid"/>
                <a:round/>
              </a:ln>
            </c:spPr>
          </c:dPt>
          <c:dPt>
            <c:idx val="7"/>
            <c:marker>
              <c:symbol val="none"/>
            </c:marker>
            <c:bubble3D val="0"/>
            <c:explosion val="0"/>
            <c:spPr>
              <a:ln w="25400" cap="rnd" cmpd="sng" algn="ctr">
                <a:solidFill>
                  <a:srgbClr val="5B9BD5"/>
                </a:solidFill>
                <a:prstDash val="solid"/>
                <a:round/>
              </a:ln>
            </c:spPr>
          </c:dPt>
          <c:dPt>
            <c:idx val="8"/>
            <c:marker>
              <c:symbol val="none"/>
            </c:marker>
            <c:bubble3D val="0"/>
            <c:explosion val="0"/>
            <c:spPr>
              <a:ln w="25400" cap="rnd" cmpd="sng" algn="ctr">
                <a:solidFill>
                  <a:srgbClr val="5B9BD5"/>
                </a:solidFill>
                <a:prstDash val="solid"/>
                <a:round/>
              </a:ln>
            </c:spPr>
          </c:dPt>
          <c:dPt>
            <c:idx val="9"/>
            <c:marker>
              <c:symbol val="none"/>
            </c:marker>
            <c:bubble3D val="0"/>
            <c:explosion val="0"/>
            <c:spPr>
              <a:ln w="25400" cap="rnd" cmpd="sng" algn="ctr">
                <a:solidFill>
                  <a:srgbClr val="5B9BD5"/>
                </a:solidFill>
                <a:prstDash val="solid"/>
                <a:round/>
              </a:ln>
            </c:spPr>
          </c:dPt>
          <c:dPt>
            <c:idx val="10"/>
            <c:marker>
              <c:symbol val="none"/>
            </c:marker>
            <c:bubble3D val="0"/>
            <c:explosion val="0"/>
            <c:spPr>
              <a:ln w="25400" cap="rnd" cmpd="sng" algn="ctr">
                <a:solidFill>
                  <a:srgbClr val="5B9BD5"/>
                </a:solidFill>
                <a:prstDash val="solid"/>
                <a:round/>
              </a:ln>
            </c:spPr>
          </c:dPt>
          <c:dPt>
            <c:idx val="11"/>
            <c:marker>
              <c:symbol val="none"/>
            </c:marker>
            <c:bubble3D val="0"/>
            <c:explosion val="0"/>
            <c:spPr>
              <a:ln w="25400" cap="rnd" cmpd="sng" algn="ctr">
                <a:solidFill>
                  <a:srgbClr val="5B9BD5"/>
                </a:solidFill>
                <a:prstDash val="solid"/>
                <a:round/>
              </a:ln>
            </c:spPr>
          </c:dPt>
          <c:dPt>
            <c:idx val="12"/>
            <c:marker>
              <c:symbol val="none"/>
            </c:marker>
            <c:bubble3D val="0"/>
            <c:explosion val="0"/>
            <c:spPr>
              <a:ln w="25400" cap="rnd" cmpd="sng" algn="ctr">
                <a:solidFill>
                  <a:srgbClr val="5B9BD5"/>
                </a:solidFill>
                <a:prstDash val="solid"/>
                <a:round/>
              </a:ln>
            </c:spPr>
          </c:dPt>
          <c:dPt>
            <c:idx val="13"/>
            <c:marker>
              <c:symbol val="none"/>
            </c:marker>
            <c:bubble3D val="0"/>
            <c:explosion val="0"/>
            <c:spPr>
              <a:ln w="25400" cap="rnd" cmpd="sng" algn="ctr">
                <a:solidFill>
                  <a:srgbClr val="5B9BD5"/>
                </a:solidFill>
                <a:prstDash val="solid"/>
                <a:round/>
              </a:ln>
            </c:spPr>
          </c:dPt>
          <c:dPt>
            <c:idx val="14"/>
            <c:marker>
              <c:symbol val="none"/>
            </c:marker>
            <c:bubble3D val="0"/>
            <c:explosion val="0"/>
            <c:spPr>
              <a:ln w="25400" cap="rnd" cmpd="sng" algn="ctr">
                <a:solidFill>
                  <a:srgbClr val="5B9BD5"/>
                </a:solidFill>
                <a:prstDash val="solid"/>
                <a:round/>
              </a:ln>
            </c:spPr>
          </c:dPt>
          <c:dPt>
            <c:idx val="15"/>
            <c:marker>
              <c:symbol val="none"/>
            </c:marker>
            <c:bubble3D val="0"/>
            <c:explosion val="0"/>
            <c:spPr>
              <a:ln w="25400" cap="rnd" cmpd="sng" algn="ctr">
                <a:solidFill>
                  <a:srgbClr val="5B9BD5"/>
                </a:solidFill>
                <a:prstDash val="solid"/>
                <a:round/>
              </a:ln>
            </c:spPr>
          </c:dPt>
          <c:dPt>
            <c:idx val="16"/>
            <c:marker>
              <c:symbol val="none"/>
            </c:marker>
            <c:bubble3D val="0"/>
            <c:explosion val="0"/>
            <c:spPr>
              <a:ln w="25400" cap="rnd" cmpd="sng" algn="ctr">
                <a:solidFill>
                  <a:srgbClr val="5B9BD5"/>
                </a:solidFill>
                <a:prstDash val="solid"/>
                <a:round/>
              </a:ln>
            </c:spPr>
          </c:dPt>
          <c:dPt>
            <c:idx val="17"/>
            <c:marker>
              <c:symbol val="none"/>
            </c:marker>
            <c:bubble3D val="0"/>
            <c:explosion val="0"/>
            <c:spPr>
              <a:ln w="25400" cap="rnd" cmpd="sng" algn="ctr">
                <a:solidFill>
                  <a:srgbClr val="5B9BD5"/>
                </a:solidFill>
                <a:prstDash val="solid"/>
                <a:round/>
              </a:ln>
            </c:spPr>
          </c:dPt>
          <c:dPt>
            <c:idx val="18"/>
            <c:marker>
              <c:symbol val="none"/>
            </c:marker>
            <c:bubble3D val="0"/>
            <c:explosion val="0"/>
            <c:spPr>
              <a:ln w="25400" cap="rnd" cmpd="sng" algn="ctr">
                <a:solidFill>
                  <a:srgbClr val="5B9BD5"/>
                </a:solidFill>
                <a:prstDash val="solid"/>
                <a:round/>
              </a:ln>
            </c:spPr>
          </c:dPt>
          <c:dPt>
            <c:idx val="19"/>
            <c:marker>
              <c:symbol val="none"/>
            </c:marker>
            <c:bubble3D val="0"/>
            <c:explosion val="0"/>
            <c:spPr>
              <a:ln w="25400" cap="rnd" cmpd="sng" algn="ctr">
                <a:solidFill>
                  <a:srgbClr val="5B9BD5"/>
                </a:solidFill>
                <a:prstDash val="solid"/>
                <a:round/>
              </a:ln>
            </c:spPr>
          </c:dPt>
          <c:dPt>
            <c:idx val="20"/>
            <c:marker>
              <c:symbol val="none"/>
            </c:marker>
            <c:bubble3D val="0"/>
            <c:explosion val="0"/>
            <c:spPr>
              <a:ln w="25400" cap="rnd" cmpd="sng" algn="ctr">
                <a:solidFill>
                  <a:srgbClr val="5B9BD5"/>
                </a:solidFill>
                <a:prstDash val="solid"/>
                <a:round/>
              </a:ln>
            </c:spPr>
          </c:dPt>
          <c:dPt>
            <c:idx val="21"/>
            <c:marker>
              <c:symbol val="none"/>
            </c:marker>
            <c:bubble3D val="0"/>
            <c:explosion val="0"/>
            <c:spPr>
              <a:ln w="25400" cap="rnd" cmpd="sng" algn="ctr">
                <a:solidFill>
                  <a:srgbClr val="5B9BD5"/>
                </a:solidFill>
                <a:prstDash val="solid"/>
                <a:round/>
              </a:ln>
            </c:spPr>
          </c:dPt>
          <c:dPt>
            <c:idx val="22"/>
            <c:marker>
              <c:symbol val="none"/>
            </c:marker>
            <c:bubble3D val="0"/>
            <c:explosion val="0"/>
            <c:spPr>
              <a:ln w="25400" cap="rnd" cmpd="sng" algn="ctr">
                <a:solidFill>
                  <a:srgbClr val="5B9BD5"/>
                </a:solidFill>
                <a:prstDash val="solid"/>
                <a:round/>
              </a:ln>
            </c:spPr>
          </c:dPt>
          <c:dPt>
            <c:idx val="23"/>
            <c:marker>
              <c:symbol val="none"/>
            </c:marker>
            <c:bubble3D val="0"/>
            <c:explosion val="0"/>
            <c:spPr>
              <a:ln w="25400" cap="rnd" cmpd="sng" algn="ctr">
                <a:solidFill>
                  <a:srgbClr val="5B9BD5"/>
                </a:solidFill>
                <a:prstDash val="solid"/>
                <a:round/>
              </a:ln>
            </c:spPr>
          </c:dPt>
          <c:dPt>
            <c:idx val="24"/>
            <c:marker>
              <c:symbol val="none"/>
            </c:marker>
            <c:bubble3D val="0"/>
            <c:explosion val="0"/>
            <c:spPr>
              <a:ln w="25400" cap="rnd" cmpd="sng" algn="ctr">
                <a:solidFill>
                  <a:srgbClr val="5B9BD5"/>
                </a:solidFill>
                <a:prstDash val="solid"/>
                <a:round/>
              </a:ln>
            </c:spPr>
          </c:dPt>
          <c:dPt>
            <c:idx val="25"/>
            <c:marker>
              <c:symbol val="none"/>
            </c:marker>
            <c:bubble3D val="0"/>
            <c:explosion val="0"/>
            <c:spPr>
              <a:ln w="25400" cap="rnd" cmpd="sng" algn="ctr">
                <a:solidFill>
                  <a:srgbClr val="5B9BD5"/>
                </a:solidFill>
                <a:prstDash val="solid"/>
                <a:round/>
              </a:ln>
            </c:spPr>
          </c:dPt>
          <c:dPt>
            <c:idx val="26"/>
            <c:marker>
              <c:symbol val="none"/>
            </c:marker>
            <c:bubble3D val="0"/>
            <c:explosion val="0"/>
            <c:spPr>
              <a:ln w="25400" cap="rnd" cmpd="sng" algn="ctr">
                <a:solidFill>
                  <a:srgbClr val="5B9BD5"/>
                </a:solidFill>
                <a:prstDash val="solid"/>
                <a:round/>
              </a:ln>
            </c:spPr>
          </c:dPt>
          <c:dPt>
            <c:idx val="27"/>
            <c:marker>
              <c:symbol val="none"/>
            </c:marker>
            <c:bubble3D val="0"/>
            <c:explosion val="0"/>
            <c:spPr>
              <a:ln w="25400" cap="rnd" cmpd="sng" algn="ctr">
                <a:solidFill>
                  <a:srgbClr val="5B9BD5"/>
                </a:solidFill>
                <a:prstDash val="solid"/>
                <a:round/>
              </a:ln>
            </c:spPr>
          </c:dPt>
          <c:dPt>
            <c:idx val="28"/>
            <c:marker>
              <c:symbol val="none"/>
            </c:marker>
            <c:bubble3D val="0"/>
            <c:explosion val="0"/>
            <c:spPr>
              <a:ln w="25400" cap="rnd" cmpd="sng" algn="ctr">
                <a:solidFill>
                  <a:srgbClr val="5B9BD5"/>
                </a:solidFill>
                <a:prstDash val="solid"/>
                <a:round/>
              </a:ln>
            </c:spPr>
          </c:dPt>
          <c:dPt>
            <c:idx val="29"/>
            <c:marker>
              <c:symbol val="none"/>
            </c:marker>
            <c:bubble3D val="0"/>
            <c:explosion val="0"/>
            <c:spPr>
              <a:ln w="25400" cap="rnd" cmpd="sng" algn="ctr">
                <a:solidFill>
                  <a:srgbClr val="5B9BD5"/>
                </a:solidFill>
                <a:prstDash val="solid"/>
                <a:round/>
              </a:ln>
            </c:spPr>
          </c:dPt>
          <c:dPt>
            <c:idx val="30"/>
            <c:marker>
              <c:symbol val="none"/>
            </c:marker>
            <c:bubble3D val="0"/>
            <c:explosion val="0"/>
            <c:spPr>
              <a:ln w="25400" cap="rnd" cmpd="sng" algn="ctr">
                <a:solidFill>
                  <a:srgbClr val="5B9BD5"/>
                </a:solidFill>
                <a:prstDash val="solid"/>
                <a:round/>
              </a:ln>
            </c:spPr>
          </c:dPt>
          <c:dPt>
            <c:idx val="31"/>
            <c:marker>
              <c:symbol val="none"/>
            </c:marker>
            <c:bubble3D val="0"/>
            <c:explosion val="0"/>
            <c:spPr>
              <a:ln w="25400" cap="rnd" cmpd="sng" algn="ctr">
                <a:solidFill>
                  <a:srgbClr val="5B9BD5"/>
                </a:solidFill>
                <a:prstDash val="solid"/>
                <a:round/>
              </a:ln>
            </c:spPr>
          </c:dPt>
          <c:dPt>
            <c:idx val="32"/>
            <c:marker>
              <c:symbol val="none"/>
            </c:marker>
            <c:bubble3D val="0"/>
            <c:explosion val="0"/>
            <c:spPr>
              <a:ln w="25400" cap="rnd" cmpd="sng" algn="ctr">
                <a:solidFill>
                  <a:srgbClr val="5B9BD5"/>
                </a:solidFill>
                <a:prstDash val="solid"/>
                <a:round/>
              </a:ln>
            </c:spPr>
          </c:dPt>
          <c:dPt>
            <c:idx val="33"/>
            <c:marker>
              <c:symbol val="none"/>
            </c:marker>
            <c:bubble3D val="0"/>
            <c:explosion val="0"/>
            <c:spPr>
              <a:ln w="25400" cap="rnd" cmpd="sng" algn="ctr">
                <a:solidFill>
                  <a:srgbClr val="5B9BD5"/>
                </a:solidFill>
                <a:prstDash val="solid"/>
                <a:round/>
              </a:ln>
            </c:spPr>
          </c:dPt>
          <c:dPt>
            <c:idx val="34"/>
            <c:marker>
              <c:symbol val="none"/>
            </c:marker>
            <c:bubble3D val="0"/>
            <c:explosion val="0"/>
            <c:spPr>
              <a:ln w="25400" cap="rnd" cmpd="sng" algn="ctr">
                <a:solidFill>
                  <a:srgbClr val="5B9BD5"/>
                </a:solidFill>
                <a:prstDash val="solid"/>
                <a:round/>
              </a:ln>
            </c:spPr>
          </c:dPt>
          <c:dPt>
            <c:idx val="35"/>
            <c:marker>
              <c:symbol val="none"/>
            </c:marker>
            <c:bubble3D val="0"/>
            <c:explosion val="0"/>
            <c:spPr>
              <a:ln w="25400" cap="rnd" cmpd="sng" algn="ctr">
                <a:solidFill>
                  <a:srgbClr val="5B9BD5"/>
                </a:solidFill>
                <a:prstDash val="solid"/>
                <a:round/>
              </a:ln>
            </c:spPr>
          </c:dPt>
          <c:dPt>
            <c:idx val="36"/>
            <c:marker>
              <c:symbol val="none"/>
            </c:marker>
            <c:bubble3D val="0"/>
            <c:explosion val="0"/>
            <c:spPr>
              <a:ln w="25400" cap="rnd" cmpd="sng" algn="ctr">
                <a:solidFill>
                  <a:srgbClr val="5B9BD5"/>
                </a:solidFill>
                <a:prstDash val="solid"/>
                <a:round/>
              </a:ln>
            </c:spPr>
          </c:dPt>
          <c:dPt>
            <c:idx val="37"/>
            <c:marker>
              <c:symbol val="none"/>
            </c:marker>
            <c:bubble3D val="0"/>
            <c:explosion val="0"/>
            <c:spPr>
              <a:ln w="25400" cap="rnd" cmpd="sng" algn="ctr">
                <a:solidFill>
                  <a:srgbClr val="5B9BD5"/>
                </a:solidFill>
                <a:prstDash val="solid"/>
                <a:round/>
              </a:ln>
            </c:spPr>
          </c:dPt>
          <c:dPt>
            <c:idx val="38"/>
            <c:marker>
              <c:symbol val="none"/>
            </c:marker>
            <c:bubble3D val="0"/>
            <c:explosion val="0"/>
            <c:spPr>
              <a:ln w="25400" cap="rnd" cmpd="sng" algn="ctr">
                <a:solidFill>
                  <a:srgbClr val="5B9BD5"/>
                </a:solidFill>
                <a:prstDash val="solid"/>
                <a:round/>
              </a:ln>
            </c:spPr>
          </c:dPt>
          <c:dPt>
            <c:idx val="39"/>
            <c:marker>
              <c:symbol val="none"/>
            </c:marker>
            <c:bubble3D val="0"/>
            <c:explosion val="0"/>
            <c:spPr>
              <a:ln w="25400" cap="rnd" cmpd="sng" algn="ctr">
                <a:solidFill>
                  <a:srgbClr val="5B9BD5"/>
                </a:solidFill>
                <a:prstDash val="solid"/>
                <a:round/>
              </a:ln>
            </c:spPr>
          </c:dPt>
          <c:dPt>
            <c:idx val="40"/>
            <c:marker>
              <c:symbol val="none"/>
            </c:marker>
            <c:bubble3D val="0"/>
            <c:explosion val="0"/>
            <c:spPr>
              <a:ln w="25400" cap="rnd" cmpd="sng" algn="ctr">
                <a:solidFill>
                  <a:srgbClr val="5B9BD5"/>
                </a:solidFill>
                <a:prstDash val="solid"/>
                <a:round/>
              </a:ln>
            </c:spPr>
          </c:dPt>
          <c:dPt>
            <c:idx val="41"/>
            <c:marker>
              <c:symbol val="none"/>
            </c:marker>
            <c:bubble3D val="0"/>
            <c:explosion val="0"/>
            <c:spPr>
              <a:ln w="25400" cap="rnd" cmpd="sng" algn="ctr">
                <a:solidFill>
                  <a:srgbClr val="5B9BD5"/>
                </a:solidFill>
                <a:prstDash val="solid"/>
                <a:round/>
              </a:ln>
            </c:spPr>
          </c:dPt>
          <c:dPt>
            <c:idx val="42"/>
            <c:marker>
              <c:symbol val="none"/>
            </c:marker>
            <c:bubble3D val="0"/>
            <c:explosion val="0"/>
            <c:spPr>
              <a:ln w="25400" cap="rnd" cmpd="sng" algn="ctr">
                <a:solidFill>
                  <a:srgbClr val="5B9BD5"/>
                </a:solidFill>
                <a:prstDash val="solid"/>
                <a:round/>
              </a:ln>
            </c:spPr>
          </c:dPt>
          <c:dPt>
            <c:idx val="43"/>
            <c:marker>
              <c:symbol val="none"/>
            </c:marker>
            <c:bubble3D val="0"/>
            <c:explosion val="0"/>
            <c:spPr>
              <a:ln w="25400" cap="rnd" cmpd="sng" algn="ctr">
                <a:solidFill>
                  <a:srgbClr val="5B9BD5"/>
                </a:solidFill>
                <a:prstDash val="solid"/>
                <a:round/>
              </a:ln>
            </c:spPr>
          </c:dPt>
          <c:dPt>
            <c:idx val="44"/>
            <c:marker>
              <c:symbol val="none"/>
            </c:marker>
            <c:bubble3D val="0"/>
            <c:explosion val="0"/>
            <c:spPr>
              <a:ln w="25400" cap="rnd" cmpd="sng" algn="ctr">
                <a:solidFill>
                  <a:srgbClr val="5B9BD5"/>
                </a:solidFill>
                <a:prstDash val="solid"/>
                <a:round/>
              </a:ln>
            </c:spPr>
          </c:dPt>
          <c:dPt>
            <c:idx val="45"/>
            <c:marker>
              <c:symbol val="none"/>
            </c:marker>
            <c:bubble3D val="0"/>
            <c:explosion val="0"/>
            <c:spPr>
              <a:ln w="25400" cap="rnd" cmpd="sng" algn="ctr">
                <a:solidFill>
                  <a:srgbClr val="5B9BD5"/>
                </a:solidFill>
                <a:prstDash val="solid"/>
                <a:round/>
              </a:ln>
            </c:spPr>
          </c:dPt>
          <c:dPt>
            <c:idx val="46"/>
            <c:marker>
              <c:symbol val="none"/>
            </c:marker>
            <c:bubble3D val="0"/>
            <c:explosion val="0"/>
            <c:spPr>
              <a:ln w="25400" cap="rnd" cmpd="sng" algn="ctr">
                <a:solidFill>
                  <a:srgbClr val="5B9BD5"/>
                </a:solidFill>
                <a:prstDash val="solid"/>
                <a:round/>
              </a:ln>
            </c:spPr>
          </c:dPt>
          <c:dPt>
            <c:idx val="47"/>
            <c:marker>
              <c:symbol val="none"/>
            </c:marker>
            <c:bubble3D val="0"/>
            <c:explosion val="0"/>
            <c:spPr>
              <a:ln w="25400" cap="rnd" cmpd="sng" algn="ctr">
                <a:solidFill>
                  <a:srgbClr val="5B9BD5"/>
                </a:solidFill>
                <a:prstDash val="solid"/>
                <a:round/>
              </a:ln>
            </c:spPr>
          </c:dPt>
          <c:dPt>
            <c:idx val="48"/>
            <c:marker>
              <c:symbol val="none"/>
            </c:marker>
            <c:bubble3D val="0"/>
            <c:explosion val="0"/>
            <c:spPr>
              <a:ln w="25400" cap="rnd" cmpd="sng" algn="ctr">
                <a:solidFill>
                  <a:srgbClr val="5B9BD5"/>
                </a:solidFill>
                <a:prstDash val="solid"/>
                <a:round/>
              </a:ln>
            </c:spPr>
          </c:dPt>
          <c:dPt>
            <c:idx val="49"/>
            <c:marker>
              <c:symbol val="none"/>
            </c:marker>
            <c:bubble3D val="0"/>
            <c:explosion val="0"/>
            <c:spPr>
              <a:ln w="25400" cap="rnd" cmpd="sng" algn="ctr">
                <a:solidFill>
                  <a:srgbClr val="5B9BD5"/>
                </a:solidFill>
                <a:prstDash val="solid"/>
                <a:round/>
              </a:ln>
            </c:spPr>
          </c:dPt>
          <c:dPt>
            <c:idx val="50"/>
            <c:marker>
              <c:symbol val="none"/>
            </c:marker>
            <c:bubble3D val="0"/>
            <c:explosion val="0"/>
            <c:spPr>
              <a:ln w="25400" cap="rnd" cmpd="sng" algn="ctr">
                <a:solidFill>
                  <a:srgbClr val="5B9BD5"/>
                </a:solidFill>
                <a:prstDash val="solid"/>
                <a:round/>
              </a:ln>
            </c:spPr>
          </c:dPt>
          <c:dPt>
            <c:idx val="51"/>
            <c:marker>
              <c:symbol val="none"/>
            </c:marker>
            <c:bubble3D val="0"/>
            <c:explosion val="0"/>
            <c:spPr>
              <a:ln w="25400" cap="rnd" cmpd="sng" algn="ctr">
                <a:solidFill>
                  <a:srgbClr val="5B9BD5"/>
                </a:solidFill>
                <a:prstDash val="solid"/>
                <a:round/>
              </a:ln>
            </c:spPr>
          </c:dPt>
          <c:dPt>
            <c:idx val="52"/>
            <c:marker>
              <c:symbol val="none"/>
            </c:marker>
            <c:bubble3D val="0"/>
            <c:explosion val="0"/>
            <c:spPr>
              <a:ln w="25400" cap="rnd" cmpd="sng" algn="ctr">
                <a:solidFill>
                  <a:srgbClr val="5B9BD5"/>
                </a:solidFill>
                <a:prstDash val="solid"/>
                <a:round/>
              </a:ln>
            </c:spPr>
          </c:dPt>
          <c:dPt>
            <c:idx val="53"/>
            <c:marker>
              <c:symbol val="none"/>
            </c:marker>
            <c:bubble3D val="0"/>
            <c:explosion val="0"/>
            <c:spPr>
              <a:ln w="25400" cap="rnd" cmpd="sng" algn="ctr">
                <a:solidFill>
                  <a:srgbClr val="5B9BD5"/>
                </a:solidFill>
                <a:prstDash val="solid"/>
                <a:round/>
              </a:ln>
            </c:spPr>
          </c:dPt>
          <c:dPt>
            <c:idx val="54"/>
            <c:marker>
              <c:symbol val="none"/>
            </c:marker>
            <c:bubble3D val="0"/>
            <c:explosion val="0"/>
            <c:spPr>
              <a:ln w="25400" cap="rnd" cmpd="sng" algn="ctr">
                <a:solidFill>
                  <a:srgbClr val="5B9BD5"/>
                </a:solidFill>
                <a:prstDash val="solid"/>
                <a:round/>
              </a:ln>
            </c:spPr>
          </c:dPt>
          <c:dPt>
            <c:idx val="55"/>
            <c:marker>
              <c:symbol val="none"/>
            </c:marker>
            <c:bubble3D val="0"/>
            <c:explosion val="0"/>
            <c:spPr>
              <a:ln w="25400" cap="rnd" cmpd="sng" algn="ctr">
                <a:solidFill>
                  <a:srgbClr val="5B9BD5"/>
                </a:solidFill>
                <a:prstDash val="solid"/>
                <a:round/>
              </a:ln>
            </c:spPr>
          </c:dPt>
          <c:dPt>
            <c:idx val="56"/>
            <c:marker>
              <c:symbol val="none"/>
            </c:marker>
            <c:bubble3D val="0"/>
            <c:explosion val="0"/>
            <c:spPr>
              <a:ln w="25400" cap="rnd" cmpd="sng" algn="ctr">
                <a:solidFill>
                  <a:srgbClr val="5B9BD5"/>
                </a:solidFill>
                <a:prstDash val="solid"/>
                <a:round/>
              </a:ln>
            </c:spPr>
          </c:dPt>
          <c:dPt>
            <c:idx val="57"/>
            <c:marker>
              <c:symbol val="none"/>
            </c:marker>
            <c:bubble3D val="0"/>
            <c:explosion val="0"/>
            <c:spPr>
              <a:ln w="25400" cap="rnd" cmpd="sng" algn="ctr">
                <a:solidFill>
                  <a:srgbClr val="5B9BD5"/>
                </a:solidFill>
                <a:prstDash val="solid"/>
                <a:round/>
              </a:ln>
            </c:spPr>
          </c:dPt>
          <c:dPt>
            <c:idx val="58"/>
            <c:marker>
              <c:symbol val="none"/>
            </c:marker>
            <c:bubble3D val="0"/>
            <c:explosion val="0"/>
            <c:spPr>
              <a:ln w="25400" cap="rnd" cmpd="sng" algn="ctr">
                <a:solidFill>
                  <a:srgbClr val="5B9BD5"/>
                </a:solidFill>
                <a:prstDash val="solid"/>
                <a:round/>
              </a:ln>
            </c:spPr>
          </c:dPt>
          <c:dPt>
            <c:idx val="59"/>
            <c:marker>
              <c:symbol val="none"/>
            </c:marker>
            <c:bubble3D val="0"/>
            <c:explosion val="0"/>
            <c:spPr>
              <a:ln w="25400" cap="rnd" cmpd="sng" algn="ctr">
                <a:solidFill>
                  <a:srgbClr val="5B9BD5"/>
                </a:solidFill>
                <a:prstDash val="solid"/>
                <a:round/>
              </a:ln>
            </c:spPr>
          </c:dPt>
          <c:dPt>
            <c:idx val="60"/>
            <c:marker>
              <c:symbol val="none"/>
            </c:marker>
            <c:bubble3D val="0"/>
            <c:explosion val="0"/>
            <c:spPr>
              <a:ln w="25400" cap="rnd" cmpd="sng" algn="ctr">
                <a:solidFill>
                  <a:srgbClr val="5B9BD5"/>
                </a:solidFill>
                <a:prstDash val="solid"/>
                <a:round/>
              </a:ln>
            </c:spPr>
          </c:dPt>
          <c:dPt>
            <c:idx val="61"/>
            <c:marker>
              <c:symbol val="none"/>
            </c:marker>
            <c:bubble3D val="0"/>
            <c:explosion val="0"/>
            <c:spPr>
              <a:ln w="25400" cap="rnd" cmpd="sng" algn="ctr">
                <a:solidFill>
                  <a:srgbClr val="5B9BD5"/>
                </a:solidFill>
                <a:prstDash val="solid"/>
                <a:round/>
              </a:ln>
            </c:spPr>
          </c:dPt>
          <c:dPt>
            <c:idx val="62"/>
            <c:marker>
              <c:symbol val="none"/>
            </c:marker>
            <c:bubble3D val="0"/>
            <c:explosion val="0"/>
            <c:spPr>
              <a:ln w="25400" cap="rnd" cmpd="sng" algn="ctr">
                <a:solidFill>
                  <a:srgbClr val="5B9BD5"/>
                </a:solidFill>
                <a:prstDash val="solid"/>
                <a:round/>
              </a:ln>
            </c:spPr>
          </c:dPt>
          <c:dPt>
            <c:idx val="63"/>
            <c:marker>
              <c:symbol val="none"/>
            </c:marker>
            <c:bubble3D val="0"/>
            <c:explosion val="0"/>
            <c:spPr>
              <a:ln w="25400" cap="rnd" cmpd="sng" algn="ctr">
                <a:solidFill>
                  <a:srgbClr val="5B9BD5"/>
                </a:solidFill>
                <a:prstDash val="solid"/>
                <a:round/>
              </a:ln>
            </c:spPr>
          </c:dPt>
          <c:dPt>
            <c:idx val="64"/>
            <c:marker>
              <c:symbol val="none"/>
            </c:marker>
            <c:bubble3D val="0"/>
            <c:explosion val="0"/>
            <c:spPr>
              <a:ln w="25400" cap="rnd" cmpd="sng" algn="ctr">
                <a:solidFill>
                  <a:srgbClr val="5B9BD5"/>
                </a:solidFill>
                <a:prstDash val="solid"/>
                <a:round/>
              </a:ln>
            </c:spPr>
          </c:dPt>
          <c:dPt>
            <c:idx val="65"/>
            <c:marker>
              <c:symbol val="none"/>
            </c:marker>
            <c:bubble3D val="0"/>
            <c:explosion val="0"/>
            <c:spPr>
              <a:ln w="25400" cap="rnd" cmpd="sng" algn="ctr">
                <a:solidFill>
                  <a:srgbClr val="5B9BD5"/>
                </a:solidFill>
                <a:prstDash val="solid"/>
                <a:round/>
              </a:ln>
            </c:spPr>
          </c:dPt>
          <c:dPt>
            <c:idx val="66"/>
            <c:marker>
              <c:symbol val="none"/>
            </c:marker>
            <c:bubble3D val="0"/>
            <c:explosion val="0"/>
            <c:spPr>
              <a:ln w="25400" cap="rnd" cmpd="sng" algn="ctr">
                <a:solidFill>
                  <a:srgbClr val="5B9BD5"/>
                </a:solidFill>
                <a:prstDash val="solid"/>
                <a:round/>
              </a:ln>
            </c:spPr>
          </c:dPt>
          <c:dPt>
            <c:idx val="67"/>
            <c:marker>
              <c:symbol val="none"/>
            </c:marker>
            <c:bubble3D val="0"/>
            <c:explosion val="0"/>
            <c:spPr>
              <a:ln w="25400" cap="rnd" cmpd="sng" algn="ctr">
                <a:solidFill>
                  <a:srgbClr val="5B9BD5"/>
                </a:solidFill>
                <a:prstDash val="solid"/>
                <a:round/>
              </a:ln>
            </c:spPr>
          </c:dPt>
          <c:dPt>
            <c:idx val="68"/>
            <c:marker>
              <c:symbol val="none"/>
            </c:marker>
            <c:bubble3D val="0"/>
            <c:explosion val="0"/>
            <c:spPr>
              <a:ln w="25400" cap="rnd" cmpd="sng" algn="ctr">
                <a:solidFill>
                  <a:srgbClr val="5B9BD5"/>
                </a:solidFill>
                <a:prstDash val="solid"/>
                <a:round/>
              </a:ln>
            </c:spPr>
          </c:dPt>
          <c:dPt>
            <c:idx val="69"/>
            <c:marker>
              <c:symbol val="none"/>
            </c:marker>
            <c:bubble3D val="0"/>
            <c:explosion val="0"/>
            <c:spPr>
              <a:ln w="25400" cap="rnd" cmpd="sng" algn="ctr">
                <a:solidFill>
                  <a:srgbClr val="5B9BD5"/>
                </a:solidFill>
                <a:prstDash val="solid"/>
                <a:round/>
              </a:ln>
            </c:spPr>
          </c:dPt>
          <c:dPt>
            <c:idx val="70"/>
            <c:marker>
              <c:symbol val="none"/>
            </c:marker>
            <c:bubble3D val="0"/>
            <c:explosion val="0"/>
            <c:spPr>
              <a:ln w="25400" cap="rnd" cmpd="sng" algn="ctr">
                <a:solidFill>
                  <a:srgbClr val="5B9BD5"/>
                </a:solidFill>
                <a:prstDash val="solid"/>
                <a:round/>
              </a:ln>
            </c:spPr>
          </c:dPt>
          <c:dPt>
            <c:idx val="71"/>
            <c:marker>
              <c:symbol val="none"/>
            </c:marker>
            <c:bubble3D val="0"/>
            <c:explosion val="0"/>
            <c:spPr>
              <a:ln w="25400" cap="rnd" cmpd="sng" algn="ctr">
                <a:solidFill>
                  <a:srgbClr val="5B9BD5"/>
                </a:solidFill>
                <a:prstDash val="solid"/>
                <a:round/>
              </a:ln>
            </c:spPr>
          </c:dPt>
          <c:dPt>
            <c:idx val="72"/>
            <c:marker>
              <c:symbol val="none"/>
            </c:marker>
            <c:bubble3D val="0"/>
            <c:explosion val="0"/>
            <c:spPr>
              <a:ln w="25400" cap="rnd" cmpd="sng" algn="ctr">
                <a:solidFill>
                  <a:srgbClr val="5B9BD5"/>
                </a:solidFill>
                <a:prstDash val="solid"/>
                <a:round/>
              </a:ln>
            </c:spPr>
          </c:dPt>
          <c:dPt>
            <c:idx val="73"/>
            <c:marker>
              <c:symbol val="none"/>
            </c:marker>
            <c:bubble3D val="0"/>
            <c:explosion val="0"/>
            <c:spPr>
              <a:ln w="25400" cap="rnd" cmpd="sng" algn="ctr">
                <a:solidFill>
                  <a:srgbClr val="5B9BD5"/>
                </a:solidFill>
                <a:prstDash val="solid"/>
                <a:round/>
              </a:ln>
            </c:spPr>
          </c:dPt>
          <c:dPt>
            <c:idx val="74"/>
            <c:marker>
              <c:symbol val="none"/>
            </c:marker>
            <c:bubble3D val="0"/>
            <c:explosion val="0"/>
            <c:spPr>
              <a:ln w="25400" cap="rnd" cmpd="sng" algn="ctr">
                <a:solidFill>
                  <a:srgbClr val="5B9BD5"/>
                </a:solidFill>
                <a:prstDash val="solid"/>
                <a:round/>
              </a:ln>
            </c:spPr>
          </c:dPt>
          <c:dPt>
            <c:idx val="75"/>
            <c:marker>
              <c:symbol val="none"/>
            </c:marker>
            <c:bubble3D val="0"/>
            <c:explosion val="0"/>
            <c:spPr>
              <a:ln w="25400" cap="rnd" cmpd="sng" algn="ctr">
                <a:solidFill>
                  <a:srgbClr val="5B9BD5"/>
                </a:solidFill>
                <a:prstDash val="solid"/>
                <a:round/>
              </a:ln>
            </c:spPr>
          </c:dPt>
          <c:dPt>
            <c:idx val="76"/>
            <c:marker>
              <c:symbol val="none"/>
            </c:marker>
            <c:bubble3D val="0"/>
            <c:explosion val="0"/>
            <c:spPr>
              <a:ln w="25400" cap="rnd" cmpd="sng" algn="ctr">
                <a:solidFill>
                  <a:srgbClr val="5B9BD5"/>
                </a:solidFill>
                <a:prstDash val="solid"/>
                <a:round/>
              </a:ln>
            </c:spPr>
          </c:dPt>
          <c:dPt>
            <c:idx val="77"/>
            <c:marker>
              <c:symbol val="none"/>
            </c:marker>
            <c:bubble3D val="0"/>
            <c:explosion val="0"/>
            <c:spPr>
              <a:ln w="25400" cap="rnd" cmpd="sng" algn="ctr">
                <a:solidFill>
                  <a:srgbClr val="5B9BD5"/>
                </a:solidFill>
                <a:prstDash val="solid"/>
                <a:round/>
              </a:ln>
            </c:spPr>
          </c:dPt>
          <c:dPt>
            <c:idx val="78"/>
            <c:marker>
              <c:symbol val="none"/>
            </c:marker>
            <c:bubble3D val="0"/>
            <c:explosion val="0"/>
            <c:spPr>
              <a:ln w="25400" cap="rnd" cmpd="sng" algn="ctr">
                <a:solidFill>
                  <a:srgbClr val="5B9BD5"/>
                </a:solidFill>
                <a:prstDash val="solid"/>
                <a:round/>
              </a:ln>
            </c:spPr>
          </c:dPt>
          <c:dPt>
            <c:idx val="79"/>
            <c:marker>
              <c:symbol val="none"/>
            </c:marker>
            <c:bubble3D val="0"/>
            <c:explosion val="0"/>
            <c:spPr>
              <a:ln w="25400" cap="rnd" cmpd="sng" algn="ctr">
                <a:solidFill>
                  <a:srgbClr val="5B9BD5"/>
                </a:solidFill>
                <a:prstDash val="solid"/>
                <a:round/>
              </a:ln>
            </c:spPr>
          </c:dPt>
          <c:dPt>
            <c:idx val="80"/>
            <c:marker>
              <c:symbol val="none"/>
            </c:marker>
            <c:bubble3D val="0"/>
            <c:explosion val="0"/>
            <c:spPr>
              <a:ln w="25400" cap="rnd" cmpd="sng" algn="ctr">
                <a:solidFill>
                  <a:srgbClr val="5B9BD5"/>
                </a:solidFill>
                <a:prstDash val="solid"/>
                <a:round/>
              </a:ln>
            </c:spPr>
          </c:dPt>
          <c:dPt>
            <c:idx val="81"/>
            <c:marker>
              <c:symbol val="none"/>
            </c:marker>
            <c:bubble3D val="0"/>
            <c:explosion val="0"/>
            <c:spPr>
              <a:ln w="25400" cap="rnd" cmpd="sng" algn="ctr">
                <a:solidFill>
                  <a:srgbClr val="5B9BD5"/>
                </a:solidFill>
                <a:prstDash val="solid"/>
                <a:round/>
              </a:ln>
            </c:spPr>
          </c:dPt>
          <c:dPt>
            <c:idx val="82"/>
            <c:marker>
              <c:symbol val="none"/>
            </c:marker>
            <c:bubble3D val="0"/>
            <c:explosion val="0"/>
            <c:spPr>
              <a:ln w="25400" cap="rnd" cmpd="sng" algn="ctr">
                <a:solidFill>
                  <a:srgbClr val="5B9BD5"/>
                </a:solidFill>
                <a:prstDash val="solid"/>
                <a:round/>
              </a:ln>
            </c:spPr>
          </c:dPt>
          <c:dPt>
            <c:idx val="83"/>
            <c:marker>
              <c:symbol val="none"/>
            </c:marker>
            <c:bubble3D val="0"/>
            <c:explosion val="0"/>
            <c:spPr>
              <a:ln w="25400" cap="rnd" cmpd="sng" algn="ctr">
                <a:solidFill>
                  <a:srgbClr val="5B9BD5"/>
                </a:solidFill>
                <a:prstDash val="solid"/>
                <a:round/>
              </a:ln>
            </c:spPr>
          </c:dPt>
          <c:dPt>
            <c:idx val="84"/>
            <c:marker>
              <c:symbol val="none"/>
            </c:marker>
            <c:bubble3D val="0"/>
            <c:explosion val="0"/>
            <c:spPr>
              <a:ln w="25400" cap="rnd" cmpd="sng" algn="ctr">
                <a:solidFill>
                  <a:srgbClr val="5B9BD5"/>
                </a:solidFill>
                <a:prstDash val="solid"/>
                <a:round/>
              </a:ln>
            </c:spPr>
          </c:dPt>
          <c:dPt>
            <c:idx val="85"/>
            <c:marker>
              <c:symbol val="none"/>
            </c:marker>
            <c:bubble3D val="0"/>
            <c:explosion val="0"/>
            <c:spPr>
              <a:ln w="25400" cap="rnd" cmpd="sng" algn="ctr">
                <a:solidFill>
                  <a:srgbClr val="5B9BD5"/>
                </a:solidFill>
                <a:prstDash val="solid"/>
                <a:round/>
              </a:ln>
            </c:spPr>
          </c:dPt>
          <c:dPt>
            <c:idx val="86"/>
            <c:marker>
              <c:symbol val="none"/>
            </c:marker>
            <c:bubble3D val="0"/>
            <c:explosion val="0"/>
            <c:spPr>
              <a:ln w="25400" cap="rnd" cmpd="sng" algn="ctr">
                <a:solidFill>
                  <a:srgbClr val="5B9BD5"/>
                </a:solidFill>
                <a:prstDash val="solid"/>
                <a:round/>
              </a:ln>
            </c:spPr>
          </c:dPt>
          <c:dPt>
            <c:idx val="87"/>
            <c:marker>
              <c:symbol val="none"/>
            </c:marker>
            <c:bubble3D val="0"/>
            <c:explosion val="0"/>
            <c:spPr>
              <a:ln w="25400" cap="rnd" cmpd="sng" algn="ctr">
                <a:solidFill>
                  <a:srgbClr val="5B9BD5"/>
                </a:solidFill>
                <a:prstDash val="solid"/>
                <a:round/>
              </a:ln>
            </c:spPr>
          </c:dPt>
          <c:dPt>
            <c:idx val="88"/>
            <c:marker>
              <c:symbol val="none"/>
            </c:marker>
            <c:bubble3D val="0"/>
            <c:explosion val="0"/>
            <c:spPr>
              <a:ln w="25400" cap="rnd" cmpd="sng" algn="ctr">
                <a:solidFill>
                  <a:srgbClr val="5B9BD5"/>
                </a:solidFill>
                <a:prstDash val="solid"/>
                <a:round/>
              </a:ln>
            </c:spPr>
          </c:dPt>
          <c:dPt>
            <c:idx val="89"/>
            <c:marker>
              <c:symbol val="none"/>
            </c:marker>
            <c:bubble3D val="0"/>
            <c:explosion val="0"/>
            <c:spPr>
              <a:ln w="25400" cap="rnd" cmpd="sng" algn="ctr">
                <a:solidFill>
                  <a:srgbClr val="5B9BD5"/>
                </a:solidFill>
                <a:prstDash val="solid"/>
                <a:round/>
              </a:ln>
            </c:spPr>
          </c:dPt>
          <c:dPt>
            <c:idx val="90"/>
            <c:marker>
              <c:symbol val="none"/>
            </c:marker>
            <c:bubble3D val="0"/>
            <c:explosion val="0"/>
            <c:spPr>
              <a:ln w="25400" cap="rnd" cmpd="sng" algn="ctr">
                <a:solidFill>
                  <a:srgbClr val="5B9BD5"/>
                </a:solidFill>
                <a:prstDash val="solid"/>
                <a:round/>
              </a:ln>
            </c:spPr>
          </c:dPt>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9!$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新客9!$B$1:$B$181</c:f>
              <c:numCache>
                <c:formatCode>General</c:formatCode>
                <c:ptCount val="181"/>
                <c:pt idx="0">
                  <c:v>1.0007</c:v>
                </c:pt>
                <c:pt idx="1">
                  <c:v>1.0007</c:v>
                </c:pt>
                <c:pt idx="2">
                  <c:v>1.0007</c:v>
                </c:pt>
                <c:pt idx="3">
                  <c:v>1.0015</c:v>
                </c:pt>
                <c:pt idx="4">
                  <c:v>1.0017</c:v>
                </c:pt>
                <c:pt idx="5">
                  <c:v>1.0019</c:v>
                </c:pt>
                <c:pt idx="6">
                  <c:v>1.0021</c:v>
                </c:pt>
                <c:pt idx="7">
                  <c:v>1.0023</c:v>
                </c:pt>
                <c:pt idx="8">
                  <c:v>1.0023</c:v>
                </c:pt>
                <c:pt idx="9">
                  <c:v>1.0023</c:v>
                </c:pt>
                <c:pt idx="10">
                  <c:v>1.0029</c:v>
                </c:pt>
                <c:pt idx="11">
                  <c:v>1.003</c:v>
                </c:pt>
                <c:pt idx="12">
                  <c:v>1.0032</c:v>
                </c:pt>
                <c:pt idx="13">
                  <c:v>1.0034</c:v>
                </c:pt>
                <c:pt idx="14">
                  <c:v>1.0036</c:v>
                </c:pt>
                <c:pt idx="15">
                  <c:v>1.0035</c:v>
                </c:pt>
                <c:pt idx="16">
                  <c:v>1.0035</c:v>
                </c:pt>
                <c:pt idx="17">
                  <c:v>1.0039</c:v>
                </c:pt>
                <c:pt idx="18">
                  <c:v>1.004</c:v>
                </c:pt>
                <c:pt idx="19">
                  <c:v>1.0039</c:v>
                </c:pt>
                <c:pt idx="20">
                  <c:v>1.0041</c:v>
                </c:pt>
                <c:pt idx="21">
                  <c:v>1.0042</c:v>
                </c:pt>
                <c:pt idx="22">
                  <c:v>1.0042</c:v>
                </c:pt>
                <c:pt idx="23">
                  <c:v>1.0042</c:v>
                </c:pt>
                <c:pt idx="24">
                  <c:v>1.0043</c:v>
                </c:pt>
                <c:pt idx="25">
                  <c:v>1.0045</c:v>
                </c:pt>
                <c:pt idx="26">
                  <c:v>1.0045</c:v>
                </c:pt>
                <c:pt idx="27">
                  <c:v>1.0045</c:v>
                </c:pt>
                <c:pt idx="28">
                  <c:v>1.0043</c:v>
                </c:pt>
                <c:pt idx="29">
                  <c:v>1.0043</c:v>
                </c:pt>
                <c:pt idx="30">
                  <c:v>1.0047</c:v>
                </c:pt>
                <c:pt idx="31">
                  <c:v>1.0049</c:v>
                </c:pt>
                <c:pt idx="32">
                  <c:v>1.0052</c:v>
                </c:pt>
                <c:pt idx="33">
                  <c:v>1.0055</c:v>
                </c:pt>
                <c:pt idx="34">
                  <c:v>1.0056</c:v>
                </c:pt>
                <c:pt idx="35">
                  <c:v>1.0056</c:v>
                </c:pt>
                <c:pt idx="36">
                  <c:v>1.0056</c:v>
                </c:pt>
                <c:pt idx="37">
                  <c:v>1.0059</c:v>
                </c:pt>
                <c:pt idx="38">
                  <c:v>1.006</c:v>
                </c:pt>
                <c:pt idx="39">
                  <c:v>1.0061</c:v>
                </c:pt>
                <c:pt idx="40">
                  <c:v>1.0061</c:v>
                </c:pt>
                <c:pt idx="41">
                  <c:v>1.0061</c:v>
                </c:pt>
                <c:pt idx="42">
                  <c:v>1.0061</c:v>
                </c:pt>
                <c:pt idx="43">
                  <c:v>1.0061</c:v>
                </c:pt>
                <c:pt idx="44">
                  <c:v>1.0061</c:v>
                </c:pt>
                <c:pt idx="45">
                  <c:v>1.0061</c:v>
                </c:pt>
                <c:pt idx="46">
                  <c:v>1.0061</c:v>
                </c:pt>
                <c:pt idx="47">
                  <c:v>1.0061</c:v>
                </c:pt>
                <c:pt idx="48">
                  <c:v>1.0074</c:v>
                </c:pt>
                <c:pt idx="49">
                  <c:v>1.0075</c:v>
                </c:pt>
                <c:pt idx="50">
                  <c:v>1.0075</c:v>
                </c:pt>
                <c:pt idx="51">
                  <c:v>1.0075</c:v>
                </c:pt>
                <c:pt idx="52">
                  <c:v>1.008</c:v>
                </c:pt>
                <c:pt idx="53">
                  <c:v>1.0082</c:v>
                </c:pt>
                <c:pt idx="54">
                  <c:v>1.0084</c:v>
                </c:pt>
                <c:pt idx="55">
                  <c:v>1.0086</c:v>
                </c:pt>
                <c:pt idx="56">
                  <c:v>1.0088</c:v>
                </c:pt>
                <c:pt idx="57">
                  <c:v>1.0088</c:v>
                </c:pt>
                <c:pt idx="58">
                  <c:v>1.0091</c:v>
                </c:pt>
                <c:pt idx="59">
                  <c:v>1.0093</c:v>
                </c:pt>
                <c:pt idx="60">
                  <c:v>1.0095</c:v>
                </c:pt>
                <c:pt idx="61">
                  <c:v>1.0098</c:v>
                </c:pt>
                <c:pt idx="62">
                  <c:v>1.01</c:v>
                </c:pt>
                <c:pt idx="63">
                  <c:v>1.0102</c:v>
                </c:pt>
                <c:pt idx="64">
                  <c:v>1.0102</c:v>
                </c:pt>
                <c:pt idx="65">
                  <c:v>1.0102</c:v>
                </c:pt>
                <c:pt idx="66">
                  <c:v>1.0108</c:v>
                </c:pt>
                <c:pt idx="67">
                  <c:v>1.0109</c:v>
                </c:pt>
                <c:pt idx="68">
                  <c:v>1.011</c:v>
                </c:pt>
                <c:pt idx="69">
                  <c:v>1.0113</c:v>
                </c:pt>
                <c:pt idx="70">
                  <c:v>1.0114</c:v>
                </c:pt>
                <c:pt idx="71">
                  <c:v>1.0114</c:v>
                </c:pt>
                <c:pt idx="72">
                  <c:v>1.0114</c:v>
                </c:pt>
                <c:pt idx="73">
                  <c:v>1.012</c:v>
                </c:pt>
                <c:pt idx="74">
                  <c:v>1.012</c:v>
                </c:pt>
                <c:pt idx="75">
                  <c:v>1.0121</c:v>
                </c:pt>
                <c:pt idx="76">
                  <c:v>1.0123</c:v>
                </c:pt>
                <c:pt idx="77">
                  <c:v>1.0125</c:v>
                </c:pt>
                <c:pt idx="78">
                  <c:v>1.0125</c:v>
                </c:pt>
                <c:pt idx="79">
                  <c:v>1.0125</c:v>
                </c:pt>
                <c:pt idx="80">
                  <c:v>1.0132</c:v>
                </c:pt>
                <c:pt idx="81">
                  <c:v>1.0134</c:v>
                </c:pt>
                <c:pt idx="82">
                  <c:v>1.0136</c:v>
                </c:pt>
                <c:pt idx="83">
                  <c:v>1.0138</c:v>
                </c:pt>
                <c:pt idx="84">
                  <c:v>1.0142</c:v>
                </c:pt>
                <c:pt idx="85">
                  <c:v>1.0142</c:v>
                </c:pt>
                <c:pt idx="86">
                  <c:v>1.0142</c:v>
                </c:pt>
                <c:pt idx="87">
                  <c:v>1.0147</c:v>
                </c:pt>
                <c:pt idx="88">
                  <c:v>1.015</c:v>
                </c:pt>
                <c:pt idx="89">
                  <c:v>1.0153</c:v>
                </c:pt>
                <c:pt idx="90">
                  <c:v>1.0155</c:v>
                </c:pt>
                <c:pt idx="91">
                  <c:v>1.0157</c:v>
                </c:pt>
                <c:pt idx="92">
                  <c:v>1.0157</c:v>
                </c:pt>
                <c:pt idx="93">
                  <c:v>1.0157</c:v>
                </c:pt>
                <c:pt idx="94">
                  <c:v>1.0157</c:v>
                </c:pt>
                <c:pt idx="95">
                  <c:v>1.0164</c:v>
                </c:pt>
                <c:pt idx="96">
                  <c:v>1.0166</c:v>
                </c:pt>
                <c:pt idx="97">
                  <c:v>1.0168</c:v>
                </c:pt>
                <c:pt idx="98">
                  <c:v>1.0169</c:v>
                </c:pt>
                <c:pt idx="99">
                  <c:v>1.0169</c:v>
                </c:pt>
                <c:pt idx="100">
                  <c:v>1.0169</c:v>
                </c:pt>
                <c:pt idx="101">
                  <c:v>1.0175</c:v>
                </c:pt>
                <c:pt idx="102">
                  <c:v>1.0177</c:v>
                </c:pt>
                <c:pt idx="103">
                  <c:v>1.0179</c:v>
                </c:pt>
                <c:pt idx="104">
                  <c:v>1.0181</c:v>
                </c:pt>
                <c:pt idx="105">
                  <c:v>1.0183</c:v>
                </c:pt>
                <c:pt idx="106">
                  <c:v>1.0183</c:v>
                </c:pt>
                <c:pt idx="107">
                  <c:v>1.0183</c:v>
                </c:pt>
                <c:pt idx="108">
                  <c:v>1.0189</c:v>
                </c:pt>
                <c:pt idx="109">
                  <c:v>1.0193</c:v>
                </c:pt>
                <c:pt idx="110">
                  <c:v>1.0195</c:v>
                </c:pt>
                <c:pt idx="111">
                  <c:v>1.0198</c:v>
                </c:pt>
                <c:pt idx="112">
                  <c:v>1.02</c:v>
                </c:pt>
                <c:pt idx="113">
                  <c:v>1.02</c:v>
                </c:pt>
                <c:pt idx="114">
                  <c:v>1.02</c:v>
                </c:pt>
                <c:pt idx="115">
                  <c:v>1.0199</c:v>
                </c:pt>
                <c:pt idx="116">
                  <c:v>1.02</c:v>
                </c:pt>
                <c:pt idx="117">
                  <c:v>1.0201</c:v>
                </c:pt>
                <c:pt idx="118">
                  <c:v>1.0202</c:v>
                </c:pt>
                <c:pt idx="119">
                  <c:v>1.0204</c:v>
                </c:pt>
                <c:pt idx="120">
                  <c:v>1.0204</c:v>
                </c:pt>
                <c:pt idx="121">
                  <c:v>1.0204</c:v>
                </c:pt>
                <c:pt idx="122">
                  <c:v>1.0204</c:v>
                </c:pt>
                <c:pt idx="123">
                  <c:v>1.0204</c:v>
                </c:pt>
                <c:pt idx="124">
                  <c:v>1.0204</c:v>
                </c:pt>
                <c:pt idx="125">
                  <c:v>1.0215</c:v>
                </c:pt>
                <c:pt idx="126">
                  <c:v>1.0217</c:v>
                </c:pt>
                <c:pt idx="127">
                  <c:v>1.0217</c:v>
                </c:pt>
                <c:pt idx="128">
                  <c:v>1.0217</c:v>
                </c:pt>
                <c:pt idx="129">
                  <c:v>1.0223</c:v>
                </c:pt>
                <c:pt idx="130">
                  <c:v>1.0225</c:v>
                </c:pt>
                <c:pt idx="131">
                  <c:v>1.0227</c:v>
                </c:pt>
                <c:pt idx="132">
                  <c:v>1.023</c:v>
                </c:pt>
                <c:pt idx="133">
                  <c:v>1.0233</c:v>
                </c:pt>
                <c:pt idx="134">
                  <c:v>1.0233</c:v>
                </c:pt>
                <c:pt idx="135">
                  <c:v>1.0233</c:v>
                </c:pt>
                <c:pt idx="136">
                  <c:v>1.0241</c:v>
                </c:pt>
                <c:pt idx="137">
                  <c:v>1.0243</c:v>
                </c:pt>
                <c:pt idx="138">
                  <c:v>1.0246</c:v>
                </c:pt>
                <c:pt idx="139">
                  <c:v>1.0248</c:v>
                </c:pt>
                <c:pt idx="140">
                  <c:v>1.025</c:v>
                </c:pt>
                <c:pt idx="141">
                  <c:v>1.025</c:v>
                </c:pt>
                <c:pt idx="142">
                  <c:v>1.025</c:v>
                </c:pt>
                <c:pt idx="143">
                  <c:v>1.0256</c:v>
                </c:pt>
                <c:pt idx="144">
                  <c:v>1.0258</c:v>
                </c:pt>
                <c:pt idx="145">
                  <c:v>1.0261</c:v>
                </c:pt>
                <c:pt idx="146">
                  <c:v>1.0263</c:v>
                </c:pt>
                <c:pt idx="147">
                  <c:v>1.0266</c:v>
                </c:pt>
                <c:pt idx="148">
                  <c:v>1.0266</c:v>
                </c:pt>
                <c:pt idx="149">
                  <c:v>1.0266</c:v>
                </c:pt>
                <c:pt idx="150">
                  <c:v>1.0271</c:v>
                </c:pt>
                <c:pt idx="151">
                  <c:v>1.0274</c:v>
                </c:pt>
                <c:pt idx="152">
                  <c:v>1.0276</c:v>
                </c:pt>
                <c:pt idx="153">
                  <c:v>1.0278</c:v>
                </c:pt>
                <c:pt idx="154">
                  <c:v>1.028</c:v>
                </c:pt>
                <c:pt idx="155">
                  <c:v>1.0279</c:v>
                </c:pt>
                <c:pt idx="156">
                  <c:v>1.0279</c:v>
                </c:pt>
                <c:pt idx="157">
                  <c:v>1.0284</c:v>
                </c:pt>
                <c:pt idx="158">
                  <c:v>1.0285</c:v>
                </c:pt>
                <c:pt idx="159">
                  <c:v>1.0285</c:v>
                </c:pt>
                <c:pt idx="160">
                  <c:v>1.0287</c:v>
                </c:pt>
                <c:pt idx="161">
                  <c:v>1.0289</c:v>
                </c:pt>
                <c:pt idx="162">
                  <c:v>1.0289</c:v>
                </c:pt>
                <c:pt idx="163">
                  <c:v>1.0289</c:v>
                </c:pt>
                <c:pt idx="164">
                  <c:v>1.0289</c:v>
                </c:pt>
                <c:pt idx="165">
                  <c:v>1.0296</c:v>
                </c:pt>
                <c:pt idx="166">
                  <c:v>1.0297</c:v>
                </c:pt>
                <c:pt idx="167">
                  <c:v>1.0298</c:v>
                </c:pt>
                <c:pt idx="168">
                  <c:v>1.0299</c:v>
                </c:pt>
                <c:pt idx="169">
                  <c:v>1.0299</c:v>
                </c:pt>
                <c:pt idx="170">
                  <c:v>1.0299</c:v>
                </c:pt>
                <c:pt idx="171">
                  <c:v>1.0305</c:v>
                </c:pt>
                <c:pt idx="172">
                  <c:v>1.0307</c:v>
                </c:pt>
                <c:pt idx="173">
                  <c:v>1.0309</c:v>
                </c:pt>
                <c:pt idx="174">
                  <c:v>1.0311</c:v>
                </c:pt>
                <c:pt idx="175">
                  <c:v>1.0314</c:v>
                </c:pt>
                <c:pt idx="176">
                  <c:v>1.0314</c:v>
                </c:pt>
                <c:pt idx="177">
                  <c:v>1.0314</c:v>
                </c:pt>
                <c:pt idx="178">
                  <c:v>1.0319</c:v>
                </c:pt>
                <c:pt idx="179">
                  <c:v>1.0321</c:v>
                </c:pt>
                <c:pt idx="180">
                  <c:v>1.0318</c:v>
                </c:pt>
              </c:numCache>
            </c:numRef>
          </c:val>
          <c:smooth val="0"/>
        </c:ser>
        <c:dLbls>
          <c:showLegendKey val="0"/>
          <c:showVal val="0"/>
          <c:showCatName val="0"/>
          <c:showSerName val="0"/>
          <c:showPercent val="0"/>
          <c:showBubbleSize val="0"/>
        </c:dLbls>
        <c:marker val="0"/>
        <c:smooth val="0"/>
        <c:axId val="112318738"/>
        <c:axId val="351838098"/>
      </c:lineChart>
      <c:dateAx>
        <c:axId val="112318738"/>
        <c:scaling>
          <c:orientation val="minMax"/>
        </c:scaling>
        <c:delete val="0"/>
        <c:axPos val="b"/>
        <c:numFmt formatCode="m\/d\/yyyy" sourceLinked="0"/>
        <c:majorTickMark val="out"/>
        <c:minorTickMark val="none"/>
        <c:tickLblPos val="nextTo"/>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351838098"/>
        <c:crosses val="autoZero"/>
        <c:auto val="0"/>
        <c:lblOffset val="100"/>
        <c:baseTimeUnit val="days"/>
        <c:majorUnit val="15"/>
        <c:majorTimeUnit val="days"/>
        <c:minorUnit val="1"/>
        <c:minorTimeUnit val="days"/>
      </c:dateAx>
      <c:valAx>
        <c:axId val="351838098"/>
        <c:scaling>
          <c:orientation val="minMax"/>
        </c:scaling>
        <c:delete val="0"/>
        <c:axPos val="l"/>
        <c:majorGridlines>
          <c:spPr>
            <a:ln w="3175" cap="flat" cmpd="sng" algn="ctr">
              <a:solidFill>
                <a:schemeClr val="bg1">
                  <a:lumMod val="85000"/>
                </a:schemeClr>
              </a:solidFill>
              <a:prstDash val="solid"/>
              <a:round/>
            </a:ln>
          </c:spPr>
        </c:majorGridlines>
        <c:numFmt formatCode="General"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112318738"/>
        <c:crosses val="autoZero"/>
        <c:crossBetween val="between"/>
      </c:valAx>
      <c:spPr>
        <a:noFill/>
        <a:ln>
          <a:noFill/>
        </a:ln>
      </c:spPr>
    </c:plotArea>
    <c:plotVisOnly val="1"/>
    <c:dispBlanksAs val="gap"/>
    <c:showDLblsOverMax val="0"/>
  </c:chart>
  <c:spPr>
    <a:solidFill>
      <a:srgbClr val="FFFFFF"/>
    </a:solidFill>
    <a:ln w="3175" cap="flat" cmpd="sng" algn="ctr">
      <a:solidFill>
        <a:schemeClr val="bg1">
          <a:lumMod val="85000"/>
        </a:schemeClr>
      </a:solidFill>
      <a:prstDash val="solid"/>
      <a:round/>
    </a:ln>
  </c:spPr>
  <c:txPr>
    <a:bodyPr rot="480000"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zh-CN" sz="1400" b="0" i="0" u="none" strike="noStrike" kern="1200" baseline="0">
                <a:solidFill>
                  <a:schemeClr val="tx1">
                    <a:lumMod val="65000"/>
                    <a:lumOff val="35000"/>
                  </a:schemeClr>
                </a:solidFill>
                <a:latin typeface="宋体" panose="02010600030101010101" charset="-122"/>
                <a:ea typeface="宋体" panose="02010600030101010101" charset="-122"/>
                <a:cs typeface="宋体" panose="02010600030101010101" charset="-122"/>
              </a:defRPr>
            </a:pPr>
            <a:r>
              <a:rPr lang="zh-CN" altLang="zh-CN">
                <a:solidFill>
                  <a:schemeClr val="tx1">
                    <a:lumMod val="65000"/>
                    <a:lumOff val="35000"/>
                  </a:schemeClr>
                </a:solidFill>
              </a:rPr>
              <a:t>份额净值增长率与同期业绩比较基准收益率变动比较走势图</a:t>
            </a:r>
            <a:endParaRPr lang="zh-CN" altLang="zh-CN" sz="1400" b="0" i="0" u="none" strike="noStrike" baseline="0">
              <a:solidFill>
                <a:schemeClr val="tx1">
                  <a:lumMod val="65000"/>
                  <a:lumOff val="35000"/>
                </a:schemeClr>
              </a:solidFill>
              <a:latin typeface="宋体" panose="02010600030101010101" charset="-122"/>
              <a:ea typeface="宋体" panose="02010600030101010101" charset="-122"/>
              <a:cs typeface="宋体" panose="02010600030101010101" charset="-122"/>
            </a:endParaRPr>
          </a:p>
        </c:rich>
      </c:tx>
      <c:layout/>
      <c:overlay val="0"/>
      <c:spPr>
        <a:noFill/>
        <a:ln>
          <a:noFill/>
        </a:ln>
      </c:spPr>
    </c:title>
    <c:autoTitleDeleted val="0"/>
    <c:plotArea>
      <c:layout/>
      <c:lineChart>
        <c:grouping val="standard"/>
        <c:varyColors val="0"/>
        <c:ser>
          <c:idx val="0"/>
          <c:order val="0"/>
          <c:tx>
            <c:strRef>
              <c:f>"份额净值增长率"</c:f>
              <c:strCache>
                <c:ptCount val="1"/>
                <c:pt idx="0">
                  <c:v>份额净值增长率</c:v>
                </c:pt>
              </c:strCache>
            </c:strRef>
          </c:tx>
          <c:spPr>
            <a:ln w="25400" cap="rnd" cmpd="sng" algn="ctr">
              <a:solidFill>
                <a:srgbClr val="5B9BD5"/>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9!$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新客9!$C$1:$C$181</c:f>
              <c:numCache>
                <c:formatCode>0.00%</c:formatCode>
                <c:ptCount val="181"/>
                <c:pt idx="0">
                  <c:v>-9.99200639488773e-5</c:v>
                </c:pt>
                <c:pt idx="1">
                  <c:v>-9.99200639488773e-5</c:v>
                </c:pt>
                <c:pt idx="2">
                  <c:v>-9.99200639488773e-5</c:v>
                </c:pt>
                <c:pt idx="3">
                  <c:v>0.000699440447642141</c:v>
                </c:pt>
                <c:pt idx="4">
                  <c:v>0.000899280575539674</c:v>
                </c:pt>
                <c:pt idx="5">
                  <c:v>0.00109912070343743</c:v>
                </c:pt>
                <c:pt idx="6">
                  <c:v>0.00129896083133496</c:v>
                </c:pt>
                <c:pt idx="7">
                  <c:v>0.00149880095923272</c:v>
                </c:pt>
                <c:pt idx="8">
                  <c:v>0.00149880095923272</c:v>
                </c:pt>
                <c:pt idx="9">
                  <c:v>0.00149880095923272</c:v>
                </c:pt>
                <c:pt idx="10">
                  <c:v>0.00209832134292576</c:v>
                </c:pt>
                <c:pt idx="11">
                  <c:v>0.00219824140687441</c:v>
                </c:pt>
                <c:pt idx="12">
                  <c:v>0.00239808153477239</c:v>
                </c:pt>
                <c:pt idx="13">
                  <c:v>0.00259792166266992</c:v>
                </c:pt>
                <c:pt idx="14">
                  <c:v>0.00279776179056768</c:v>
                </c:pt>
                <c:pt idx="15">
                  <c:v>0.0026978417266188</c:v>
                </c:pt>
                <c:pt idx="16">
                  <c:v>0.0026978417266188</c:v>
                </c:pt>
                <c:pt idx="17">
                  <c:v>0.00309752198241409</c:v>
                </c:pt>
                <c:pt idx="18">
                  <c:v>0.00319744204636296</c:v>
                </c:pt>
                <c:pt idx="19">
                  <c:v>0.00309752198241409</c:v>
                </c:pt>
                <c:pt idx="20">
                  <c:v>0.00329736211031184</c:v>
                </c:pt>
                <c:pt idx="21">
                  <c:v>0.00339728217426072</c:v>
                </c:pt>
                <c:pt idx="22">
                  <c:v>0.00339728217426072</c:v>
                </c:pt>
                <c:pt idx="23">
                  <c:v>0.00339728217426072</c:v>
                </c:pt>
                <c:pt idx="24">
                  <c:v>0.0034972022382096</c:v>
                </c:pt>
                <c:pt idx="25">
                  <c:v>0.00369704236610713</c:v>
                </c:pt>
                <c:pt idx="26">
                  <c:v>0.00369704236610713</c:v>
                </c:pt>
                <c:pt idx="27">
                  <c:v>0.00369704236610713</c:v>
                </c:pt>
                <c:pt idx="28">
                  <c:v>0.0034972022382096</c:v>
                </c:pt>
                <c:pt idx="29">
                  <c:v>0.0034972022382096</c:v>
                </c:pt>
                <c:pt idx="30">
                  <c:v>0.00389688249400488</c:v>
                </c:pt>
                <c:pt idx="31">
                  <c:v>0.00409672262190242</c:v>
                </c:pt>
                <c:pt idx="32">
                  <c:v>0.00439648281374927</c:v>
                </c:pt>
                <c:pt idx="33">
                  <c:v>0.00469624300559568</c:v>
                </c:pt>
                <c:pt idx="34">
                  <c:v>0.00479616306954456</c:v>
                </c:pt>
                <c:pt idx="35">
                  <c:v>0.00479616306954456</c:v>
                </c:pt>
                <c:pt idx="36">
                  <c:v>0.00479616306954456</c:v>
                </c:pt>
                <c:pt idx="37">
                  <c:v>0.00509592326139097</c:v>
                </c:pt>
                <c:pt idx="38">
                  <c:v>0.00519584332533984</c:v>
                </c:pt>
                <c:pt idx="39">
                  <c:v>0.00529576338928872</c:v>
                </c:pt>
                <c:pt idx="40">
                  <c:v>0.00529576338928872</c:v>
                </c:pt>
                <c:pt idx="41">
                  <c:v>0.00529576338928872</c:v>
                </c:pt>
                <c:pt idx="42">
                  <c:v>0.00529576338928872</c:v>
                </c:pt>
                <c:pt idx="43">
                  <c:v>0.00529576338928872</c:v>
                </c:pt>
                <c:pt idx="44">
                  <c:v>0.00529576338928872</c:v>
                </c:pt>
                <c:pt idx="45">
                  <c:v>0.00529576338928872</c:v>
                </c:pt>
                <c:pt idx="46">
                  <c:v>0.00529576338928872</c:v>
                </c:pt>
                <c:pt idx="47">
                  <c:v>0.00529576338928872</c:v>
                </c:pt>
                <c:pt idx="48">
                  <c:v>0.00659472422062368</c:v>
                </c:pt>
                <c:pt idx="49">
                  <c:v>0.00669464428457256</c:v>
                </c:pt>
                <c:pt idx="50">
                  <c:v>0.00669464428457256</c:v>
                </c:pt>
                <c:pt idx="51">
                  <c:v>0.00669464428457256</c:v>
                </c:pt>
                <c:pt idx="52">
                  <c:v>0.00719424460431672</c:v>
                </c:pt>
                <c:pt idx="53">
                  <c:v>0.00739408473221426</c:v>
                </c:pt>
                <c:pt idx="54">
                  <c:v>0.00759392486011201</c:v>
                </c:pt>
                <c:pt idx="55">
                  <c:v>0.00779376498800954</c:v>
                </c:pt>
                <c:pt idx="56">
                  <c:v>0.0079936051159073</c:v>
                </c:pt>
                <c:pt idx="57">
                  <c:v>0.0079936051159073</c:v>
                </c:pt>
                <c:pt idx="58">
                  <c:v>0.00829336530775393</c:v>
                </c:pt>
                <c:pt idx="59">
                  <c:v>0.00849320543565169</c:v>
                </c:pt>
                <c:pt idx="60">
                  <c:v>0.00869304556354922</c:v>
                </c:pt>
                <c:pt idx="61">
                  <c:v>0.00899280575539585</c:v>
                </c:pt>
                <c:pt idx="62">
                  <c:v>0.00919264588329338</c:v>
                </c:pt>
                <c:pt idx="63">
                  <c:v>0.00939248601119114</c:v>
                </c:pt>
                <c:pt idx="64">
                  <c:v>0.00939248601119114</c:v>
                </c:pt>
                <c:pt idx="65">
                  <c:v>0.00939248601119114</c:v>
                </c:pt>
                <c:pt idx="66">
                  <c:v>0.00999200639488418</c:v>
                </c:pt>
                <c:pt idx="67">
                  <c:v>0.0100919264588328</c:v>
                </c:pt>
                <c:pt idx="68">
                  <c:v>0.0101918465227817</c:v>
                </c:pt>
                <c:pt idx="69">
                  <c:v>0.0104916067146286</c:v>
                </c:pt>
                <c:pt idx="70">
                  <c:v>0.0105915267785772</c:v>
                </c:pt>
                <c:pt idx="71">
                  <c:v>0.0105915267785772</c:v>
                </c:pt>
                <c:pt idx="72">
                  <c:v>0.0105915267785772</c:v>
                </c:pt>
                <c:pt idx="73">
                  <c:v>0.0111910471622703</c:v>
                </c:pt>
                <c:pt idx="74">
                  <c:v>0.0111910471622703</c:v>
                </c:pt>
                <c:pt idx="75">
                  <c:v>0.0112909672262191</c:v>
                </c:pt>
                <c:pt idx="76">
                  <c:v>0.0114908073541167</c:v>
                </c:pt>
                <c:pt idx="77">
                  <c:v>0.0116906474820144</c:v>
                </c:pt>
                <c:pt idx="78">
                  <c:v>0.0116906474820144</c:v>
                </c:pt>
                <c:pt idx="79">
                  <c:v>0.0116906474820144</c:v>
                </c:pt>
                <c:pt idx="80">
                  <c:v>0.0123900879296566</c:v>
                </c:pt>
                <c:pt idx="81">
                  <c:v>0.0125899280575541</c:v>
                </c:pt>
                <c:pt idx="82">
                  <c:v>0.0127897681854519</c:v>
                </c:pt>
                <c:pt idx="83">
                  <c:v>0.0129896083133494</c:v>
                </c:pt>
                <c:pt idx="84">
                  <c:v>0.0133892885691447</c:v>
                </c:pt>
                <c:pt idx="85">
                  <c:v>0.0133892885691447</c:v>
                </c:pt>
                <c:pt idx="86">
                  <c:v>0.0133892885691447</c:v>
                </c:pt>
                <c:pt idx="87">
                  <c:v>0.0138888888888888</c:v>
                </c:pt>
                <c:pt idx="88">
                  <c:v>0.0141886490807355</c:v>
                </c:pt>
                <c:pt idx="89">
                  <c:v>0.0144884092725821</c:v>
                </c:pt>
                <c:pt idx="90">
                  <c:v>0.0146882494004799</c:v>
                </c:pt>
                <c:pt idx="91">
                  <c:v>0.0148880895283774</c:v>
                </c:pt>
                <c:pt idx="92">
                  <c:v>0.0148880895283774</c:v>
                </c:pt>
                <c:pt idx="93">
                  <c:v>0.0148880895283774</c:v>
                </c:pt>
                <c:pt idx="94">
                  <c:v>0.0148880895283774</c:v>
                </c:pt>
                <c:pt idx="95">
                  <c:v>0.0155875299760193</c:v>
                </c:pt>
                <c:pt idx="96">
                  <c:v>0.0157873701039168</c:v>
                </c:pt>
                <c:pt idx="97">
                  <c:v>0.0159872102318146</c:v>
                </c:pt>
                <c:pt idx="98">
                  <c:v>0.0160871302957635</c:v>
                </c:pt>
                <c:pt idx="99">
                  <c:v>0.0160871302957635</c:v>
                </c:pt>
                <c:pt idx="100">
                  <c:v>0.0160871302957635</c:v>
                </c:pt>
                <c:pt idx="101">
                  <c:v>0.0166866506794565</c:v>
                </c:pt>
                <c:pt idx="102">
                  <c:v>0.0168864908073543</c:v>
                </c:pt>
                <c:pt idx="103">
                  <c:v>0.017086330935252</c:v>
                </c:pt>
                <c:pt idx="104">
                  <c:v>0.0172861710631496</c:v>
                </c:pt>
                <c:pt idx="105">
                  <c:v>0.0174860111910473</c:v>
                </c:pt>
                <c:pt idx="106">
                  <c:v>0.0174860111910473</c:v>
                </c:pt>
                <c:pt idx="107">
                  <c:v>0.0174860111910473</c:v>
                </c:pt>
                <c:pt idx="108">
                  <c:v>0.0180855315747401</c:v>
                </c:pt>
                <c:pt idx="109">
                  <c:v>0.0184852118305359</c:v>
                </c:pt>
                <c:pt idx="110">
                  <c:v>0.0186850519584334</c:v>
                </c:pt>
                <c:pt idx="111">
                  <c:v>0.0189848121502798</c:v>
                </c:pt>
                <c:pt idx="112">
                  <c:v>0.0191846522781776</c:v>
                </c:pt>
                <c:pt idx="113">
                  <c:v>0.0191846522781776</c:v>
                </c:pt>
                <c:pt idx="114">
                  <c:v>0.0191846522781776</c:v>
                </c:pt>
                <c:pt idx="115">
                  <c:v>0.0190847322142287</c:v>
                </c:pt>
                <c:pt idx="116">
                  <c:v>0.0191846522781776</c:v>
                </c:pt>
                <c:pt idx="117">
                  <c:v>0.0192845723421264</c:v>
                </c:pt>
                <c:pt idx="118">
                  <c:v>0.0193844924060753</c:v>
                </c:pt>
                <c:pt idx="119">
                  <c:v>0.0195843325339728</c:v>
                </c:pt>
                <c:pt idx="120">
                  <c:v>0.0195843325339728</c:v>
                </c:pt>
                <c:pt idx="121">
                  <c:v>0.0195843325339728</c:v>
                </c:pt>
                <c:pt idx="122">
                  <c:v>0.0195843325339728</c:v>
                </c:pt>
                <c:pt idx="123">
                  <c:v>0.0195843325339728</c:v>
                </c:pt>
                <c:pt idx="124">
                  <c:v>0.0195843325339728</c:v>
                </c:pt>
                <c:pt idx="125">
                  <c:v>0.0206834532374103</c:v>
                </c:pt>
                <c:pt idx="126">
                  <c:v>0.0208832933653078</c:v>
                </c:pt>
                <c:pt idx="127">
                  <c:v>0.0208832933653078</c:v>
                </c:pt>
                <c:pt idx="128">
                  <c:v>0.0208832933653078</c:v>
                </c:pt>
                <c:pt idx="129">
                  <c:v>0.0214828137490009</c:v>
                </c:pt>
                <c:pt idx="130">
                  <c:v>0.0216826538768986</c:v>
                </c:pt>
                <c:pt idx="131">
                  <c:v>0.0218824940047961</c:v>
                </c:pt>
                <c:pt idx="132">
                  <c:v>0.0221822541966428</c:v>
                </c:pt>
                <c:pt idx="133">
                  <c:v>0.0224820143884894</c:v>
                </c:pt>
                <c:pt idx="134">
                  <c:v>0.0224820143884894</c:v>
                </c:pt>
                <c:pt idx="135">
                  <c:v>0.0224820143884894</c:v>
                </c:pt>
                <c:pt idx="136">
                  <c:v>0.02328137490008</c:v>
                </c:pt>
                <c:pt idx="137">
                  <c:v>0.0234812150279777</c:v>
                </c:pt>
                <c:pt idx="138">
                  <c:v>0.0237809752198241</c:v>
                </c:pt>
                <c:pt idx="139">
                  <c:v>0.0239808153477219</c:v>
                </c:pt>
                <c:pt idx="140">
                  <c:v>0.0241806554756194</c:v>
                </c:pt>
                <c:pt idx="141">
                  <c:v>0.0241806554756194</c:v>
                </c:pt>
                <c:pt idx="142">
                  <c:v>0.0241806554756194</c:v>
                </c:pt>
                <c:pt idx="143">
                  <c:v>0.0247801758593127</c:v>
                </c:pt>
                <c:pt idx="144">
                  <c:v>0.0249800159872104</c:v>
                </c:pt>
                <c:pt idx="145">
                  <c:v>0.0252797761790569</c:v>
                </c:pt>
                <c:pt idx="146">
                  <c:v>0.0254796163069546</c:v>
                </c:pt>
                <c:pt idx="147">
                  <c:v>0.025779376498801</c:v>
                </c:pt>
                <c:pt idx="148">
                  <c:v>0.025779376498801</c:v>
                </c:pt>
                <c:pt idx="149">
                  <c:v>0.025779376498801</c:v>
                </c:pt>
                <c:pt idx="150">
                  <c:v>0.0262789768185452</c:v>
                </c:pt>
                <c:pt idx="151">
                  <c:v>0.0265787370103918</c:v>
                </c:pt>
                <c:pt idx="152">
                  <c:v>0.0267785771382896</c:v>
                </c:pt>
                <c:pt idx="153">
                  <c:v>0.0269784172661871</c:v>
                </c:pt>
                <c:pt idx="154">
                  <c:v>0.0271782573940849</c:v>
                </c:pt>
                <c:pt idx="155">
                  <c:v>0.027078337330136</c:v>
                </c:pt>
                <c:pt idx="156">
                  <c:v>0.027078337330136</c:v>
                </c:pt>
                <c:pt idx="157">
                  <c:v>0.0275779376498801</c:v>
                </c:pt>
                <c:pt idx="158">
                  <c:v>0.027677857713829</c:v>
                </c:pt>
                <c:pt idx="159">
                  <c:v>0.027677857713829</c:v>
                </c:pt>
                <c:pt idx="160">
                  <c:v>0.0278776978417266</c:v>
                </c:pt>
                <c:pt idx="161">
                  <c:v>0.0280775379696243</c:v>
                </c:pt>
                <c:pt idx="162">
                  <c:v>0.0280775379696243</c:v>
                </c:pt>
                <c:pt idx="163">
                  <c:v>0.0280775379696243</c:v>
                </c:pt>
                <c:pt idx="164">
                  <c:v>0.0280775379696243</c:v>
                </c:pt>
                <c:pt idx="165">
                  <c:v>0.0287769784172665</c:v>
                </c:pt>
                <c:pt idx="166">
                  <c:v>0.0288768984812151</c:v>
                </c:pt>
                <c:pt idx="167">
                  <c:v>0.028976818545164</c:v>
                </c:pt>
                <c:pt idx="168">
                  <c:v>0.0290767386091129</c:v>
                </c:pt>
                <c:pt idx="169">
                  <c:v>0.0290767386091129</c:v>
                </c:pt>
                <c:pt idx="170">
                  <c:v>0.0290767386091129</c:v>
                </c:pt>
                <c:pt idx="171">
                  <c:v>0.0296762589928059</c:v>
                </c:pt>
                <c:pt idx="172">
                  <c:v>0.0298760991207034</c:v>
                </c:pt>
                <c:pt idx="173">
                  <c:v>0.0300759392486012</c:v>
                </c:pt>
                <c:pt idx="174">
                  <c:v>0.0302757793764987</c:v>
                </c:pt>
                <c:pt idx="175">
                  <c:v>0.0305755395683456</c:v>
                </c:pt>
                <c:pt idx="176">
                  <c:v>0.0305755395683456</c:v>
                </c:pt>
                <c:pt idx="177">
                  <c:v>0.0305755395683456</c:v>
                </c:pt>
                <c:pt idx="178">
                  <c:v>0.0310751398880897</c:v>
                </c:pt>
                <c:pt idx="179">
                  <c:v>0.0312749800159873</c:v>
                </c:pt>
                <c:pt idx="180">
                  <c:v>0.0309752198241409</c:v>
                </c:pt>
              </c:numCache>
            </c:numRef>
          </c:val>
          <c:smooth val="0"/>
        </c:ser>
        <c:ser>
          <c:idx val="1"/>
          <c:order val="1"/>
          <c:tx>
            <c:strRef>
              <c:f>"业绩比较基准收益率"</c:f>
              <c:strCache>
                <c:ptCount val="1"/>
                <c:pt idx="0">
                  <c:v>业绩比较基准收益率</c:v>
                </c:pt>
              </c:strCache>
            </c:strRef>
          </c:tx>
          <c:spPr>
            <a:ln w="25400" cap="rnd" cmpd="sng" algn="ctr">
              <a:solidFill>
                <a:srgbClr val="ED7D31"/>
              </a:solidFill>
              <a:prstDash val="solid"/>
              <a:round/>
            </a:ln>
          </c:spPr>
          <c:marker>
            <c:symbol val="none"/>
          </c:marker>
          <c:dLbls>
            <c:dLbl>
              <c:idx val="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1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2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3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4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5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6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7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1"/>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2"/>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3"/>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4"/>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5"/>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6"/>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7"/>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8"/>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89"/>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0"/>
              <c:layout/>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extLst>
                <c:ext xmlns:c15="http://schemas.microsoft.com/office/drawing/2012/chart" uri="{CE6537A1-D6FC-4f65-9D91-7224C49458BB}"/>
              </c:extLst>
            </c:dLbl>
            <c:dLbl>
              <c:idx val="91"/>
              <c:delete val="1"/>
            </c:dLbl>
            <c:dLbl>
              <c:idx val="92"/>
              <c:delete val="1"/>
            </c:dLbl>
            <c:dLbl>
              <c:idx val="93"/>
              <c:delete val="1"/>
            </c:dLbl>
            <c:dLbl>
              <c:idx val="94"/>
              <c:delete val="1"/>
            </c:dLbl>
            <c:dLbl>
              <c:idx val="95"/>
              <c:delete val="1"/>
            </c:dLbl>
            <c:dLbl>
              <c:idx val="96"/>
              <c:delete val="1"/>
            </c:dLbl>
            <c:dLbl>
              <c:idx val="97"/>
              <c:delete val="1"/>
            </c:dLbl>
            <c:dLbl>
              <c:idx val="98"/>
              <c:delete val="1"/>
            </c:dLbl>
            <c:dLbl>
              <c:idx val="99"/>
              <c:delete val="1"/>
            </c:dLbl>
            <c:dLbl>
              <c:idx val="100"/>
              <c:delete val="1"/>
            </c:dLbl>
            <c:dLbl>
              <c:idx val="101"/>
              <c:delete val="1"/>
            </c:dLbl>
            <c:dLbl>
              <c:idx val="102"/>
              <c:delete val="1"/>
            </c:dLbl>
            <c:dLbl>
              <c:idx val="103"/>
              <c:delete val="1"/>
            </c:dLbl>
            <c:dLbl>
              <c:idx val="104"/>
              <c:delete val="1"/>
            </c:dLbl>
            <c:dLbl>
              <c:idx val="105"/>
              <c:delete val="1"/>
            </c:dLbl>
            <c:dLbl>
              <c:idx val="106"/>
              <c:delete val="1"/>
            </c:dLbl>
            <c:dLbl>
              <c:idx val="107"/>
              <c:delete val="1"/>
            </c:dLbl>
            <c:dLbl>
              <c:idx val="108"/>
              <c:delete val="1"/>
            </c:dLbl>
            <c:dLbl>
              <c:idx val="109"/>
              <c:delete val="1"/>
            </c:dLbl>
            <c:dLbl>
              <c:idx val="110"/>
              <c:delete val="1"/>
            </c:dLbl>
            <c:dLbl>
              <c:idx val="111"/>
              <c:delete val="1"/>
            </c:dLbl>
            <c:dLbl>
              <c:idx val="112"/>
              <c:delete val="1"/>
            </c:dLbl>
            <c:dLbl>
              <c:idx val="113"/>
              <c:delete val="1"/>
            </c:dLbl>
            <c:dLbl>
              <c:idx val="114"/>
              <c:delete val="1"/>
            </c:dLbl>
            <c:dLbl>
              <c:idx val="115"/>
              <c:delete val="1"/>
            </c:dLbl>
            <c:dLbl>
              <c:idx val="116"/>
              <c:delete val="1"/>
            </c:dLbl>
            <c:dLbl>
              <c:idx val="117"/>
              <c:delete val="1"/>
            </c:dLbl>
            <c:dLbl>
              <c:idx val="118"/>
              <c:delete val="1"/>
            </c:dLbl>
            <c:dLbl>
              <c:idx val="119"/>
              <c:delete val="1"/>
            </c:dLbl>
            <c:dLbl>
              <c:idx val="120"/>
              <c:delete val="1"/>
            </c:dLbl>
            <c:dLbl>
              <c:idx val="121"/>
              <c:delete val="1"/>
            </c:dLbl>
            <c:dLbl>
              <c:idx val="122"/>
              <c:delete val="1"/>
            </c:dLbl>
            <c:dLbl>
              <c:idx val="123"/>
              <c:delete val="1"/>
            </c:dLbl>
            <c:dLbl>
              <c:idx val="124"/>
              <c:delete val="1"/>
            </c:dLbl>
            <c:dLbl>
              <c:idx val="125"/>
              <c:delete val="1"/>
            </c:dLbl>
            <c:dLbl>
              <c:idx val="126"/>
              <c:delete val="1"/>
            </c:dLbl>
            <c:dLbl>
              <c:idx val="127"/>
              <c:delete val="1"/>
            </c:dLbl>
            <c:dLbl>
              <c:idx val="128"/>
              <c:delete val="1"/>
            </c:dLbl>
            <c:dLbl>
              <c:idx val="129"/>
              <c:delete val="1"/>
            </c:dLbl>
            <c:dLbl>
              <c:idx val="130"/>
              <c:delete val="1"/>
            </c:dLbl>
            <c:dLbl>
              <c:idx val="131"/>
              <c:delete val="1"/>
            </c:dLbl>
            <c:dLbl>
              <c:idx val="132"/>
              <c:delete val="1"/>
            </c:dLbl>
            <c:dLbl>
              <c:idx val="133"/>
              <c:delete val="1"/>
            </c:dLbl>
            <c:dLbl>
              <c:idx val="134"/>
              <c:delete val="1"/>
            </c:dLbl>
            <c:dLbl>
              <c:idx val="135"/>
              <c:delete val="1"/>
            </c:dLbl>
            <c:dLbl>
              <c:idx val="136"/>
              <c:delete val="1"/>
            </c:dLbl>
            <c:dLbl>
              <c:idx val="137"/>
              <c:delete val="1"/>
            </c:dLbl>
            <c:dLbl>
              <c:idx val="138"/>
              <c:delete val="1"/>
            </c:dLbl>
            <c:dLbl>
              <c:idx val="139"/>
              <c:delete val="1"/>
            </c:dLbl>
            <c:dLbl>
              <c:idx val="140"/>
              <c:delete val="1"/>
            </c:dLbl>
            <c:dLbl>
              <c:idx val="141"/>
              <c:delete val="1"/>
            </c:dLbl>
            <c:dLbl>
              <c:idx val="142"/>
              <c:delete val="1"/>
            </c:dLbl>
            <c:dLbl>
              <c:idx val="143"/>
              <c:delete val="1"/>
            </c:dLbl>
            <c:dLbl>
              <c:idx val="144"/>
              <c:delete val="1"/>
            </c:dLbl>
            <c:dLbl>
              <c:idx val="145"/>
              <c:delete val="1"/>
            </c:dLbl>
            <c:dLbl>
              <c:idx val="146"/>
              <c:delete val="1"/>
            </c:dLbl>
            <c:dLbl>
              <c:idx val="147"/>
              <c:delete val="1"/>
            </c:dLbl>
            <c:dLbl>
              <c:idx val="148"/>
              <c:delete val="1"/>
            </c:dLbl>
            <c:dLbl>
              <c:idx val="149"/>
              <c:delete val="1"/>
            </c:dLbl>
            <c:dLbl>
              <c:idx val="150"/>
              <c:delete val="1"/>
            </c:dLbl>
            <c:dLbl>
              <c:idx val="151"/>
              <c:delete val="1"/>
            </c:dLbl>
            <c:dLbl>
              <c:idx val="152"/>
              <c:delete val="1"/>
            </c:dLbl>
            <c:dLbl>
              <c:idx val="153"/>
              <c:delete val="1"/>
            </c:dLbl>
            <c:dLbl>
              <c:idx val="154"/>
              <c:delete val="1"/>
            </c:dLbl>
            <c:dLbl>
              <c:idx val="155"/>
              <c:delete val="1"/>
            </c:dLbl>
            <c:dLbl>
              <c:idx val="156"/>
              <c:delete val="1"/>
            </c:dLbl>
            <c:dLbl>
              <c:idx val="157"/>
              <c:delete val="1"/>
            </c:dLbl>
            <c:dLbl>
              <c:idx val="158"/>
              <c:delete val="1"/>
            </c:dLbl>
            <c:dLbl>
              <c:idx val="159"/>
              <c:delete val="1"/>
            </c:dLbl>
            <c:dLbl>
              <c:idx val="160"/>
              <c:delete val="1"/>
            </c:dLbl>
            <c:dLbl>
              <c:idx val="161"/>
              <c:delete val="1"/>
            </c:dLbl>
            <c:dLbl>
              <c:idx val="162"/>
              <c:delete val="1"/>
            </c:dLbl>
            <c:dLbl>
              <c:idx val="163"/>
              <c:delete val="1"/>
            </c:dLbl>
            <c:dLbl>
              <c:idx val="164"/>
              <c:delete val="1"/>
            </c:dLbl>
            <c:dLbl>
              <c:idx val="165"/>
              <c:delete val="1"/>
            </c:dLbl>
            <c:dLbl>
              <c:idx val="166"/>
              <c:delete val="1"/>
            </c:dLbl>
            <c:dLbl>
              <c:idx val="167"/>
              <c:delete val="1"/>
            </c:dLbl>
            <c:dLbl>
              <c:idx val="168"/>
              <c:delete val="1"/>
            </c:dLbl>
            <c:dLbl>
              <c:idx val="169"/>
              <c:delete val="1"/>
            </c:dLbl>
            <c:dLbl>
              <c:idx val="170"/>
              <c:delete val="1"/>
            </c:dLbl>
            <c:dLbl>
              <c:idx val="171"/>
              <c:delete val="1"/>
            </c:dLbl>
            <c:dLbl>
              <c:idx val="172"/>
              <c:delete val="1"/>
            </c:dLbl>
            <c:dLbl>
              <c:idx val="173"/>
              <c:delete val="1"/>
            </c:dLbl>
            <c:dLbl>
              <c:idx val="174"/>
              <c:delete val="1"/>
            </c:dLbl>
            <c:dLbl>
              <c:idx val="175"/>
              <c:delete val="1"/>
            </c:dLbl>
            <c:dLbl>
              <c:idx val="176"/>
              <c:delete val="1"/>
            </c:dLbl>
            <c:dLbl>
              <c:idx val="177"/>
              <c:delete val="1"/>
            </c:dLbl>
            <c:dLbl>
              <c:idx val="178"/>
              <c:delete val="1"/>
            </c:dLbl>
            <c:dLbl>
              <c:idx val="179"/>
              <c:delete val="1"/>
            </c:dLbl>
            <c:dLbl>
              <c:idx val="180"/>
              <c:delete val="1"/>
            </c:dLbl>
            <c:numFmt formatCode="General" sourceLinked="1"/>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dLblPos val="r"/>
            <c:showLegendKey val="0"/>
            <c:showVal val="0"/>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0图表新模板.xls]新客9!$A$1:$A$181</c:f>
              <c:numCache>
                <c:formatCode>yyyy/m/d</c:formatCode>
                <c:ptCount val="181"/>
                <c:pt idx="0" c:formatCode="yyyy/m/d">
                  <c:v>44197</c:v>
                </c:pt>
                <c:pt idx="1" c:formatCode="yyyy/m/d">
                  <c:v>44198</c:v>
                </c:pt>
                <c:pt idx="2" c:formatCode="yyyy/m/d">
                  <c:v>44199</c:v>
                </c:pt>
                <c:pt idx="3" c:formatCode="yyyy/m/d">
                  <c:v>44200</c:v>
                </c:pt>
                <c:pt idx="4" c:formatCode="yyyy/m/d">
                  <c:v>44201</c:v>
                </c:pt>
                <c:pt idx="5" c:formatCode="yyyy/m/d">
                  <c:v>44202</c:v>
                </c:pt>
                <c:pt idx="6" c:formatCode="yyyy/m/d">
                  <c:v>44203</c:v>
                </c:pt>
                <c:pt idx="7" c:formatCode="yyyy/m/d">
                  <c:v>44204</c:v>
                </c:pt>
                <c:pt idx="8" c:formatCode="yyyy/m/d">
                  <c:v>44205</c:v>
                </c:pt>
                <c:pt idx="9" c:formatCode="yyyy/m/d">
                  <c:v>44206</c:v>
                </c:pt>
                <c:pt idx="10" c:formatCode="yyyy/m/d">
                  <c:v>44207</c:v>
                </c:pt>
                <c:pt idx="11" c:formatCode="yyyy/m/d">
                  <c:v>44208</c:v>
                </c:pt>
                <c:pt idx="12" c:formatCode="yyyy/m/d">
                  <c:v>44209</c:v>
                </c:pt>
                <c:pt idx="13" c:formatCode="yyyy/m/d">
                  <c:v>44210</c:v>
                </c:pt>
                <c:pt idx="14" c:formatCode="yyyy/m/d">
                  <c:v>44211</c:v>
                </c:pt>
                <c:pt idx="15" c:formatCode="yyyy/m/d">
                  <c:v>44212</c:v>
                </c:pt>
                <c:pt idx="16" c:formatCode="yyyy/m/d">
                  <c:v>44213</c:v>
                </c:pt>
                <c:pt idx="17" c:formatCode="yyyy/m/d">
                  <c:v>44214</c:v>
                </c:pt>
                <c:pt idx="18" c:formatCode="yyyy/m/d">
                  <c:v>44215</c:v>
                </c:pt>
                <c:pt idx="19" c:formatCode="yyyy/m/d">
                  <c:v>44216</c:v>
                </c:pt>
                <c:pt idx="20" c:formatCode="yyyy/m/d">
                  <c:v>44217</c:v>
                </c:pt>
                <c:pt idx="21" c:formatCode="yyyy/m/d">
                  <c:v>44218</c:v>
                </c:pt>
                <c:pt idx="22" c:formatCode="yyyy/m/d">
                  <c:v>44219</c:v>
                </c:pt>
                <c:pt idx="23" c:formatCode="yyyy/m/d">
                  <c:v>44220</c:v>
                </c:pt>
                <c:pt idx="24" c:formatCode="yyyy/m/d">
                  <c:v>44221</c:v>
                </c:pt>
                <c:pt idx="25" c:formatCode="yyyy/m/d">
                  <c:v>44222</c:v>
                </c:pt>
                <c:pt idx="26" c:formatCode="yyyy/m/d">
                  <c:v>44223</c:v>
                </c:pt>
                <c:pt idx="27" c:formatCode="yyyy/m/d">
                  <c:v>44224</c:v>
                </c:pt>
                <c:pt idx="28" c:formatCode="yyyy/m/d">
                  <c:v>44225</c:v>
                </c:pt>
                <c:pt idx="29" c:formatCode="yyyy/m/d">
                  <c:v>44226</c:v>
                </c:pt>
                <c:pt idx="30" c:formatCode="yyyy/m/d">
                  <c:v>44227</c:v>
                </c:pt>
                <c:pt idx="31" c:formatCode="yyyy/m/d">
                  <c:v>44228</c:v>
                </c:pt>
                <c:pt idx="32" c:formatCode="yyyy/m/d">
                  <c:v>44229</c:v>
                </c:pt>
                <c:pt idx="33" c:formatCode="yyyy/m/d">
                  <c:v>44230</c:v>
                </c:pt>
                <c:pt idx="34" c:formatCode="yyyy/m/d">
                  <c:v>44231</c:v>
                </c:pt>
                <c:pt idx="35" c:formatCode="yyyy/m/d">
                  <c:v>44232</c:v>
                </c:pt>
                <c:pt idx="36" c:formatCode="yyyy/m/d">
                  <c:v>44233</c:v>
                </c:pt>
                <c:pt idx="37" c:formatCode="yyyy/m/d">
                  <c:v>44234</c:v>
                </c:pt>
                <c:pt idx="38" c:formatCode="yyyy/m/d">
                  <c:v>44235</c:v>
                </c:pt>
                <c:pt idx="39" c:formatCode="yyyy/m/d">
                  <c:v>44236</c:v>
                </c:pt>
                <c:pt idx="40" c:formatCode="yyyy/m/d">
                  <c:v>44237</c:v>
                </c:pt>
                <c:pt idx="41" c:formatCode="yyyy/m/d">
                  <c:v>44238</c:v>
                </c:pt>
                <c:pt idx="42" c:formatCode="yyyy/m/d">
                  <c:v>44239</c:v>
                </c:pt>
                <c:pt idx="43" c:formatCode="yyyy/m/d">
                  <c:v>44240</c:v>
                </c:pt>
                <c:pt idx="44" c:formatCode="yyyy/m/d">
                  <c:v>44241</c:v>
                </c:pt>
                <c:pt idx="45" c:formatCode="yyyy/m/d">
                  <c:v>44242</c:v>
                </c:pt>
                <c:pt idx="46" c:formatCode="yyyy/m/d">
                  <c:v>44243</c:v>
                </c:pt>
                <c:pt idx="47" c:formatCode="yyyy/m/d">
                  <c:v>44244</c:v>
                </c:pt>
                <c:pt idx="48" c:formatCode="yyyy/m/d">
                  <c:v>44245</c:v>
                </c:pt>
                <c:pt idx="49" c:formatCode="yyyy/m/d">
                  <c:v>44246</c:v>
                </c:pt>
                <c:pt idx="50" c:formatCode="yyyy/m/d">
                  <c:v>44247</c:v>
                </c:pt>
                <c:pt idx="51" c:formatCode="yyyy/m/d">
                  <c:v>44248</c:v>
                </c:pt>
                <c:pt idx="52" c:formatCode="yyyy/m/d">
                  <c:v>44249</c:v>
                </c:pt>
                <c:pt idx="53" c:formatCode="yyyy/m/d">
                  <c:v>44250</c:v>
                </c:pt>
                <c:pt idx="54" c:formatCode="yyyy/m/d">
                  <c:v>44251</c:v>
                </c:pt>
                <c:pt idx="55" c:formatCode="yyyy/m/d">
                  <c:v>44252</c:v>
                </c:pt>
                <c:pt idx="56" c:formatCode="yyyy/m/d">
                  <c:v>44253</c:v>
                </c:pt>
                <c:pt idx="57" c:formatCode="yyyy/m/d">
                  <c:v>44254</c:v>
                </c:pt>
                <c:pt idx="58" c:formatCode="yyyy/m/d">
                  <c:v>44255</c:v>
                </c:pt>
                <c:pt idx="59" c:formatCode="yyyy/m/d">
                  <c:v>44256</c:v>
                </c:pt>
                <c:pt idx="60" c:formatCode="yyyy/m/d">
                  <c:v>44257</c:v>
                </c:pt>
                <c:pt idx="61" c:formatCode="yyyy/m/d">
                  <c:v>44258</c:v>
                </c:pt>
                <c:pt idx="62" c:formatCode="yyyy/m/d">
                  <c:v>44259</c:v>
                </c:pt>
                <c:pt idx="63" c:formatCode="yyyy/m/d">
                  <c:v>44260</c:v>
                </c:pt>
                <c:pt idx="64" c:formatCode="yyyy/m/d">
                  <c:v>44261</c:v>
                </c:pt>
                <c:pt idx="65" c:formatCode="yyyy/m/d">
                  <c:v>44262</c:v>
                </c:pt>
                <c:pt idx="66" c:formatCode="yyyy/m/d">
                  <c:v>44263</c:v>
                </c:pt>
                <c:pt idx="67" c:formatCode="yyyy/m/d">
                  <c:v>44264</c:v>
                </c:pt>
                <c:pt idx="68" c:formatCode="yyyy/m/d">
                  <c:v>44265</c:v>
                </c:pt>
                <c:pt idx="69" c:formatCode="yyyy/m/d">
                  <c:v>44266</c:v>
                </c:pt>
                <c:pt idx="70" c:formatCode="yyyy/m/d">
                  <c:v>44267</c:v>
                </c:pt>
                <c:pt idx="71" c:formatCode="yyyy/m/d">
                  <c:v>44268</c:v>
                </c:pt>
                <c:pt idx="72" c:formatCode="yyyy/m/d">
                  <c:v>44269</c:v>
                </c:pt>
                <c:pt idx="73" c:formatCode="yyyy/m/d">
                  <c:v>44270</c:v>
                </c:pt>
                <c:pt idx="74" c:formatCode="yyyy/m/d">
                  <c:v>44271</c:v>
                </c:pt>
                <c:pt idx="75" c:formatCode="yyyy/m/d">
                  <c:v>44272</c:v>
                </c:pt>
                <c:pt idx="76" c:formatCode="yyyy/m/d">
                  <c:v>44273</c:v>
                </c:pt>
                <c:pt idx="77" c:formatCode="yyyy/m/d">
                  <c:v>44274</c:v>
                </c:pt>
                <c:pt idx="78" c:formatCode="yyyy/m/d">
                  <c:v>44275</c:v>
                </c:pt>
                <c:pt idx="79" c:formatCode="yyyy/m/d">
                  <c:v>44276</c:v>
                </c:pt>
                <c:pt idx="80" c:formatCode="yyyy/m/d">
                  <c:v>44277</c:v>
                </c:pt>
                <c:pt idx="81" c:formatCode="yyyy/m/d">
                  <c:v>44278</c:v>
                </c:pt>
                <c:pt idx="82" c:formatCode="yyyy/m/d">
                  <c:v>44279</c:v>
                </c:pt>
                <c:pt idx="83" c:formatCode="yyyy/m/d">
                  <c:v>44280</c:v>
                </c:pt>
                <c:pt idx="84" c:formatCode="yyyy/m/d">
                  <c:v>44281</c:v>
                </c:pt>
                <c:pt idx="85" c:formatCode="yyyy/m/d">
                  <c:v>44282</c:v>
                </c:pt>
                <c:pt idx="86" c:formatCode="yyyy/m/d">
                  <c:v>44283</c:v>
                </c:pt>
                <c:pt idx="87" c:formatCode="yyyy/m/d">
                  <c:v>44284</c:v>
                </c:pt>
                <c:pt idx="88" c:formatCode="yyyy/m/d">
                  <c:v>44285</c:v>
                </c:pt>
                <c:pt idx="89" c:formatCode="yyyy/m/d">
                  <c:v>44286</c:v>
                </c:pt>
                <c:pt idx="90" c:formatCode="yyyy/m/d">
                  <c:v>44287</c:v>
                </c:pt>
                <c:pt idx="91" c:formatCode="yyyy/m/d">
                  <c:v>44288</c:v>
                </c:pt>
                <c:pt idx="92" c:formatCode="yyyy/m/d">
                  <c:v>44289</c:v>
                </c:pt>
                <c:pt idx="93" c:formatCode="yyyy/m/d">
                  <c:v>44290</c:v>
                </c:pt>
                <c:pt idx="94" c:formatCode="yyyy/m/d">
                  <c:v>44291</c:v>
                </c:pt>
                <c:pt idx="95" c:formatCode="yyyy/m/d">
                  <c:v>44292</c:v>
                </c:pt>
                <c:pt idx="96" c:formatCode="yyyy/m/d">
                  <c:v>44293</c:v>
                </c:pt>
                <c:pt idx="97" c:formatCode="yyyy/m/d">
                  <c:v>44294</c:v>
                </c:pt>
                <c:pt idx="98" c:formatCode="yyyy/m/d">
                  <c:v>44295</c:v>
                </c:pt>
                <c:pt idx="99" c:formatCode="yyyy/m/d">
                  <c:v>44296</c:v>
                </c:pt>
                <c:pt idx="100" c:formatCode="yyyy/m/d">
                  <c:v>44297</c:v>
                </c:pt>
                <c:pt idx="101" c:formatCode="yyyy/m/d">
                  <c:v>44298</c:v>
                </c:pt>
                <c:pt idx="102" c:formatCode="yyyy/m/d">
                  <c:v>44299</c:v>
                </c:pt>
                <c:pt idx="103" c:formatCode="yyyy/m/d">
                  <c:v>44300</c:v>
                </c:pt>
                <c:pt idx="104" c:formatCode="yyyy/m/d">
                  <c:v>44301</c:v>
                </c:pt>
                <c:pt idx="105" c:formatCode="yyyy/m/d">
                  <c:v>44302</c:v>
                </c:pt>
                <c:pt idx="106" c:formatCode="yyyy/m/d">
                  <c:v>44303</c:v>
                </c:pt>
                <c:pt idx="107" c:formatCode="yyyy/m/d">
                  <c:v>44304</c:v>
                </c:pt>
                <c:pt idx="108" c:formatCode="yyyy/m/d">
                  <c:v>44305</c:v>
                </c:pt>
                <c:pt idx="109" c:formatCode="yyyy/m/d">
                  <c:v>44306</c:v>
                </c:pt>
                <c:pt idx="110" c:formatCode="yyyy/m/d">
                  <c:v>44307</c:v>
                </c:pt>
                <c:pt idx="111" c:formatCode="yyyy/m/d">
                  <c:v>44308</c:v>
                </c:pt>
                <c:pt idx="112" c:formatCode="yyyy/m/d">
                  <c:v>44309</c:v>
                </c:pt>
                <c:pt idx="113" c:formatCode="yyyy/m/d">
                  <c:v>44310</c:v>
                </c:pt>
                <c:pt idx="114" c:formatCode="yyyy/m/d">
                  <c:v>44311</c:v>
                </c:pt>
                <c:pt idx="115" c:formatCode="yyyy/m/d">
                  <c:v>44312</c:v>
                </c:pt>
                <c:pt idx="116" c:formatCode="yyyy/m/d">
                  <c:v>44313</c:v>
                </c:pt>
                <c:pt idx="117" c:formatCode="yyyy/m/d">
                  <c:v>44314</c:v>
                </c:pt>
                <c:pt idx="118" c:formatCode="yyyy/m/d">
                  <c:v>44315</c:v>
                </c:pt>
                <c:pt idx="119" c:formatCode="yyyy/m/d">
                  <c:v>44316</c:v>
                </c:pt>
                <c:pt idx="120" c:formatCode="yyyy/m/d">
                  <c:v>44317</c:v>
                </c:pt>
                <c:pt idx="121" c:formatCode="yyyy/m/d">
                  <c:v>44318</c:v>
                </c:pt>
                <c:pt idx="122" c:formatCode="yyyy/m/d">
                  <c:v>44319</c:v>
                </c:pt>
                <c:pt idx="123" c:formatCode="yyyy/m/d">
                  <c:v>44320</c:v>
                </c:pt>
                <c:pt idx="124" c:formatCode="yyyy/m/d">
                  <c:v>44321</c:v>
                </c:pt>
                <c:pt idx="125" c:formatCode="yyyy/m/d">
                  <c:v>44322</c:v>
                </c:pt>
                <c:pt idx="126" c:formatCode="yyyy/m/d">
                  <c:v>44323</c:v>
                </c:pt>
                <c:pt idx="127" c:formatCode="yyyy/m/d">
                  <c:v>44324</c:v>
                </c:pt>
                <c:pt idx="128" c:formatCode="yyyy/m/d">
                  <c:v>44325</c:v>
                </c:pt>
                <c:pt idx="129" c:formatCode="yyyy/m/d">
                  <c:v>44326</c:v>
                </c:pt>
                <c:pt idx="130" c:formatCode="yyyy/m/d">
                  <c:v>44327</c:v>
                </c:pt>
                <c:pt idx="131" c:formatCode="yyyy/m/d">
                  <c:v>44328</c:v>
                </c:pt>
                <c:pt idx="132" c:formatCode="yyyy/m/d">
                  <c:v>44329</c:v>
                </c:pt>
                <c:pt idx="133" c:formatCode="yyyy/m/d">
                  <c:v>44330</c:v>
                </c:pt>
                <c:pt idx="134" c:formatCode="yyyy/m/d">
                  <c:v>44331</c:v>
                </c:pt>
                <c:pt idx="135" c:formatCode="yyyy/m/d">
                  <c:v>44332</c:v>
                </c:pt>
                <c:pt idx="136" c:formatCode="yyyy/m/d">
                  <c:v>44333</c:v>
                </c:pt>
                <c:pt idx="137" c:formatCode="yyyy/m/d">
                  <c:v>44334</c:v>
                </c:pt>
                <c:pt idx="138" c:formatCode="yyyy/m/d">
                  <c:v>44335</c:v>
                </c:pt>
                <c:pt idx="139" c:formatCode="yyyy/m/d">
                  <c:v>44336</c:v>
                </c:pt>
                <c:pt idx="140" c:formatCode="yyyy/m/d">
                  <c:v>44337</c:v>
                </c:pt>
                <c:pt idx="141" c:formatCode="yyyy/m/d">
                  <c:v>44338</c:v>
                </c:pt>
                <c:pt idx="142" c:formatCode="yyyy/m/d">
                  <c:v>44339</c:v>
                </c:pt>
                <c:pt idx="143" c:formatCode="yyyy/m/d">
                  <c:v>44340</c:v>
                </c:pt>
                <c:pt idx="144" c:formatCode="yyyy/m/d">
                  <c:v>44341</c:v>
                </c:pt>
                <c:pt idx="145" c:formatCode="yyyy/m/d">
                  <c:v>44342</c:v>
                </c:pt>
                <c:pt idx="146" c:formatCode="yyyy/m/d">
                  <c:v>44343</c:v>
                </c:pt>
                <c:pt idx="147" c:formatCode="yyyy/m/d">
                  <c:v>44344</c:v>
                </c:pt>
                <c:pt idx="148" c:formatCode="yyyy/m/d">
                  <c:v>44345</c:v>
                </c:pt>
                <c:pt idx="149" c:formatCode="yyyy/m/d">
                  <c:v>44346</c:v>
                </c:pt>
                <c:pt idx="150" c:formatCode="yyyy/m/d">
                  <c:v>44347</c:v>
                </c:pt>
                <c:pt idx="151" c:formatCode="yyyy/m/d">
                  <c:v>44348</c:v>
                </c:pt>
                <c:pt idx="152" c:formatCode="yyyy/m/d">
                  <c:v>44349</c:v>
                </c:pt>
                <c:pt idx="153" c:formatCode="yyyy/m/d">
                  <c:v>44350</c:v>
                </c:pt>
                <c:pt idx="154" c:formatCode="yyyy/m/d">
                  <c:v>44351</c:v>
                </c:pt>
                <c:pt idx="155" c:formatCode="yyyy/m/d">
                  <c:v>44352</c:v>
                </c:pt>
                <c:pt idx="156" c:formatCode="yyyy/m/d">
                  <c:v>44353</c:v>
                </c:pt>
                <c:pt idx="157" c:formatCode="yyyy/m/d">
                  <c:v>44354</c:v>
                </c:pt>
                <c:pt idx="158" c:formatCode="yyyy/m/d">
                  <c:v>44355</c:v>
                </c:pt>
                <c:pt idx="159" c:formatCode="yyyy/m/d">
                  <c:v>44356</c:v>
                </c:pt>
                <c:pt idx="160" c:formatCode="yyyy/m/d">
                  <c:v>44357</c:v>
                </c:pt>
                <c:pt idx="161" c:formatCode="yyyy/m/d">
                  <c:v>44358</c:v>
                </c:pt>
                <c:pt idx="162" c:formatCode="yyyy/m/d">
                  <c:v>44359</c:v>
                </c:pt>
                <c:pt idx="163" c:formatCode="yyyy/m/d">
                  <c:v>44360</c:v>
                </c:pt>
                <c:pt idx="164" c:formatCode="yyyy/m/d">
                  <c:v>44361</c:v>
                </c:pt>
                <c:pt idx="165" c:formatCode="yyyy/m/d">
                  <c:v>44362</c:v>
                </c:pt>
                <c:pt idx="166" c:formatCode="yyyy/m/d">
                  <c:v>44363</c:v>
                </c:pt>
                <c:pt idx="167" c:formatCode="yyyy/m/d">
                  <c:v>44364</c:v>
                </c:pt>
                <c:pt idx="168" c:formatCode="yyyy/m/d">
                  <c:v>44365</c:v>
                </c:pt>
                <c:pt idx="169" c:formatCode="yyyy/m/d">
                  <c:v>44366</c:v>
                </c:pt>
                <c:pt idx="170" c:formatCode="yyyy/m/d">
                  <c:v>44367</c:v>
                </c:pt>
                <c:pt idx="171" c:formatCode="yyyy/m/d">
                  <c:v>44368</c:v>
                </c:pt>
                <c:pt idx="172" c:formatCode="yyyy/m/d">
                  <c:v>44369</c:v>
                </c:pt>
                <c:pt idx="173" c:formatCode="yyyy/m/d">
                  <c:v>44370</c:v>
                </c:pt>
                <c:pt idx="174" c:formatCode="yyyy/m/d">
                  <c:v>44371</c:v>
                </c:pt>
                <c:pt idx="175" c:formatCode="yyyy/m/d">
                  <c:v>44372</c:v>
                </c:pt>
                <c:pt idx="176" c:formatCode="yyyy/m/d">
                  <c:v>44373</c:v>
                </c:pt>
                <c:pt idx="177" c:formatCode="yyyy/m/d">
                  <c:v>44374</c:v>
                </c:pt>
                <c:pt idx="178" c:formatCode="yyyy/m/d">
                  <c:v>44375</c:v>
                </c:pt>
                <c:pt idx="179" c:formatCode="yyyy/m/d">
                  <c:v>44376</c:v>
                </c:pt>
                <c:pt idx="180" c:formatCode="yyyy/m/d">
                  <c:v>44377</c:v>
                </c:pt>
              </c:numCache>
            </c:numRef>
          </c:cat>
          <c:val>
            <c:numRef>
              <c:f>[0图表新模板.xls]新客9!$E$1:$E$181</c:f>
              <c:numCache>
                <c:formatCode>0.00%</c:formatCode>
                <c:ptCount val="181"/>
                <c:pt idx="0">
                  <c:v>0.000172602739726027</c:v>
                </c:pt>
                <c:pt idx="1">
                  <c:v>0.000345205479452055</c:v>
                </c:pt>
                <c:pt idx="2">
                  <c:v>0.000517808219178082</c:v>
                </c:pt>
                <c:pt idx="3">
                  <c:v>0.00069041095890411</c:v>
                </c:pt>
                <c:pt idx="4">
                  <c:v>0.000863013698630137</c:v>
                </c:pt>
                <c:pt idx="5">
                  <c:v>0.00103561643835616</c:v>
                </c:pt>
                <c:pt idx="6">
                  <c:v>0.00120821917808219</c:v>
                </c:pt>
                <c:pt idx="7">
                  <c:v>0.00138082191780822</c:v>
                </c:pt>
                <c:pt idx="8">
                  <c:v>0.00155342465753425</c:v>
                </c:pt>
                <c:pt idx="9">
                  <c:v>0.00172602739726027</c:v>
                </c:pt>
                <c:pt idx="10">
                  <c:v>0.0018986301369863</c:v>
                </c:pt>
                <c:pt idx="11">
                  <c:v>0.00207123287671233</c:v>
                </c:pt>
                <c:pt idx="12">
                  <c:v>0.00224383561643836</c:v>
                </c:pt>
                <c:pt idx="13">
                  <c:v>0.00241643835616438</c:v>
                </c:pt>
                <c:pt idx="14">
                  <c:v>0.00258904109589041</c:v>
                </c:pt>
                <c:pt idx="15">
                  <c:v>0.00276164383561644</c:v>
                </c:pt>
                <c:pt idx="16">
                  <c:v>0.00293424657534247</c:v>
                </c:pt>
                <c:pt idx="17">
                  <c:v>0.00310684931506849</c:v>
                </c:pt>
                <c:pt idx="18">
                  <c:v>0.00327945205479452</c:v>
                </c:pt>
                <c:pt idx="19">
                  <c:v>0.00345205479452055</c:v>
                </c:pt>
                <c:pt idx="20">
                  <c:v>0.00362465753424658</c:v>
                </c:pt>
                <c:pt idx="21">
                  <c:v>0.0037972602739726</c:v>
                </c:pt>
                <c:pt idx="22">
                  <c:v>0.00396986301369863</c:v>
                </c:pt>
                <c:pt idx="23">
                  <c:v>0.00414246575342466</c:v>
                </c:pt>
                <c:pt idx="24">
                  <c:v>0.00431506849315069</c:v>
                </c:pt>
                <c:pt idx="25">
                  <c:v>0.00448767123287671</c:v>
                </c:pt>
                <c:pt idx="26">
                  <c:v>0.00466027397260274</c:v>
                </c:pt>
                <c:pt idx="27">
                  <c:v>0.00483287671232877</c:v>
                </c:pt>
                <c:pt idx="28">
                  <c:v>0.00500547945205479</c:v>
                </c:pt>
                <c:pt idx="29">
                  <c:v>0.00517808219178082</c:v>
                </c:pt>
                <c:pt idx="30">
                  <c:v>0.00535068493150685</c:v>
                </c:pt>
                <c:pt idx="31">
                  <c:v>0.00552328767123288</c:v>
                </c:pt>
                <c:pt idx="32">
                  <c:v>0.0056958904109589</c:v>
                </c:pt>
                <c:pt idx="33">
                  <c:v>0.00586849315068493</c:v>
                </c:pt>
                <c:pt idx="34">
                  <c:v>0.00604109589041096</c:v>
                </c:pt>
                <c:pt idx="35">
                  <c:v>0.00621369863013699</c:v>
                </c:pt>
                <c:pt idx="36">
                  <c:v>0.00638630136986301</c:v>
                </c:pt>
                <c:pt idx="37">
                  <c:v>0.00655890410958904</c:v>
                </c:pt>
                <c:pt idx="38">
                  <c:v>0.00673150684931507</c:v>
                </c:pt>
                <c:pt idx="39">
                  <c:v>0.0069041095890411</c:v>
                </c:pt>
                <c:pt idx="40">
                  <c:v>0.00707671232876712</c:v>
                </c:pt>
                <c:pt idx="41">
                  <c:v>0.00724931506849315</c:v>
                </c:pt>
                <c:pt idx="42">
                  <c:v>0.00742191780821918</c:v>
                </c:pt>
                <c:pt idx="43">
                  <c:v>0.00759452054794521</c:v>
                </c:pt>
                <c:pt idx="44">
                  <c:v>0.00776712328767123</c:v>
                </c:pt>
                <c:pt idx="45">
                  <c:v>0.00793972602739726</c:v>
                </c:pt>
                <c:pt idx="46">
                  <c:v>0.00811232876712329</c:v>
                </c:pt>
                <c:pt idx="47">
                  <c:v>0.00828493150684931</c:v>
                </c:pt>
                <c:pt idx="48">
                  <c:v>0.00845753424657534</c:v>
                </c:pt>
                <c:pt idx="49">
                  <c:v>0.00863013698630137</c:v>
                </c:pt>
                <c:pt idx="50">
                  <c:v>0.0088027397260274</c:v>
                </c:pt>
                <c:pt idx="51">
                  <c:v>0.00897534246575342</c:v>
                </c:pt>
                <c:pt idx="52">
                  <c:v>0.00914794520547945</c:v>
                </c:pt>
                <c:pt idx="53">
                  <c:v>0.00932054794520548</c:v>
                </c:pt>
                <c:pt idx="54">
                  <c:v>0.00949315068493151</c:v>
                </c:pt>
                <c:pt idx="55">
                  <c:v>0.00966575342465753</c:v>
                </c:pt>
                <c:pt idx="56">
                  <c:v>0.00983835616438356</c:v>
                </c:pt>
                <c:pt idx="57">
                  <c:v>0.0100109589041096</c:v>
                </c:pt>
                <c:pt idx="58">
                  <c:v>0.0101835616438356</c:v>
                </c:pt>
                <c:pt idx="59">
                  <c:v>0.0103561643835616</c:v>
                </c:pt>
                <c:pt idx="60">
                  <c:v>0.0105287671232877</c:v>
                </c:pt>
                <c:pt idx="61">
                  <c:v>0.0107013698630137</c:v>
                </c:pt>
                <c:pt idx="62">
                  <c:v>0.0108739726027397</c:v>
                </c:pt>
                <c:pt idx="63">
                  <c:v>0.0110465753424658</c:v>
                </c:pt>
                <c:pt idx="64">
                  <c:v>0.0112191780821918</c:v>
                </c:pt>
                <c:pt idx="65">
                  <c:v>0.0113917808219178</c:v>
                </c:pt>
                <c:pt idx="66">
                  <c:v>0.0115643835616438</c:v>
                </c:pt>
                <c:pt idx="67">
                  <c:v>0.0117369863013699</c:v>
                </c:pt>
                <c:pt idx="68">
                  <c:v>0.0119095890410959</c:v>
                </c:pt>
                <c:pt idx="69">
                  <c:v>0.0120821917808219</c:v>
                </c:pt>
                <c:pt idx="70">
                  <c:v>0.0122547945205479</c:v>
                </c:pt>
                <c:pt idx="71">
                  <c:v>0.012427397260274</c:v>
                </c:pt>
                <c:pt idx="72">
                  <c:v>0.0126</c:v>
                </c:pt>
                <c:pt idx="73">
                  <c:v>0.012772602739726</c:v>
                </c:pt>
                <c:pt idx="74">
                  <c:v>0.0129452054794521</c:v>
                </c:pt>
                <c:pt idx="75">
                  <c:v>0.0131178082191781</c:v>
                </c:pt>
                <c:pt idx="76">
                  <c:v>0.0132904109589041</c:v>
                </c:pt>
                <c:pt idx="77">
                  <c:v>0.0134630136986301</c:v>
                </c:pt>
                <c:pt idx="78">
                  <c:v>0.0136356164383562</c:v>
                </c:pt>
                <c:pt idx="79">
                  <c:v>0.0138082191780822</c:v>
                </c:pt>
                <c:pt idx="80">
                  <c:v>0.0139808219178082</c:v>
                </c:pt>
                <c:pt idx="81">
                  <c:v>0.0141534246575342</c:v>
                </c:pt>
                <c:pt idx="82">
                  <c:v>0.0143260273972603</c:v>
                </c:pt>
                <c:pt idx="83">
                  <c:v>0.0144986301369863</c:v>
                </c:pt>
                <c:pt idx="84">
                  <c:v>0.0146712328767123</c:v>
                </c:pt>
                <c:pt idx="85">
                  <c:v>0.0148438356164384</c:v>
                </c:pt>
                <c:pt idx="86">
                  <c:v>0.0150164383561644</c:v>
                </c:pt>
                <c:pt idx="87">
                  <c:v>0.0151890410958904</c:v>
                </c:pt>
                <c:pt idx="88">
                  <c:v>0.0153616438356164</c:v>
                </c:pt>
                <c:pt idx="89">
                  <c:v>0.0155342465753425</c:v>
                </c:pt>
                <c:pt idx="90">
                  <c:v>0.0157068493150685</c:v>
                </c:pt>
                <c:pt idx="91">
                  <c:v>0.0158794520547945</c:v>
                </c:pt>
                <c:pt idx="92">
                  <c:v>0.0160520547945205</c:v>
                </c:pt>
                <c:pt idx="93">
                  <c:v>0.0162246575342466</c:v>
                </c:pt>
                <c:pt idx="94">
                  <c:v>0.0163972602739726</c:v>
                </c:pt>
                <c:pt idx="95">
                  <c:v>0.0165698630136986</c:v>
                </c:pt>
                <c:pt idx="96">
                  <c:v>0.0167424657534247</c:v>
                </c:pt>
                <c:pt idx="97">
                  <c:v>0.0169150684931507</c:v>
                </c:pt>
                <c:pt idx="98">
                  <c:v>0.0170876712328767</c:v>
                </c:pt>
                <c:pt idx="99">
                  <c:v>0.0172602739726027</c:v>
                </c:pt>
                <c:pt idx="100">
                  <c:v>0.0174328767123288</c:v>
                </c:pt>
                <c:pt idx="101">
                  <c:v>0.0176054794520548</c:v>
                </c:pt>
                <c:pt idx="102">
                  <c:v>0.0177780821917808</c:v>
                </c:pt>
                <c:pt idx="103">
                  <c:v>0.0179506849315068</c:v>
                </c:pt>
                <c:pt idx="104">
                  <c:v>0.0181232876712329</c:v>
                </c:pt>
                <c:pt idx="105">
                  <c:v>0.0182958904109589</c:v>
                </c:pt>
                <c:pt idx="106">
                  <c:v>0.0184684931506849</c:v>
                </c:pt>
                <c:pt idx="107">
                  <c:v>0.018641095890411</c:v>
                </c:pt>
                <c:pt idx="108">
                  <c:v>0.018813698630137</c:v>
                </c:pt>
                <c:pt idx="109">
                  <c:v>0.018986301369863</c:v>
                </c:pt>
                <c:pt idx="110">
                  <c:v>0.019158904109589</c:v>
                </c:pt>
                <c:pt idx="111">
                  <c:v>0.0193315068493151</c:v>
                </c:pt>
                <c:pt idx="112">
                  <c:v>0.0195041095890411</c:v>
                </c:pt>
                <c:pt idx="113">
                  <c:v>0.0196767123287671</c:v>
                </c:pt>
                <c:pt idx="114">
                  <c:v>0.0198493150684932</c:v>
                </c:pt>
                <c:pt idx="115">
                  <c:v>0.0200219178082192</c:v>
                </c:pt>
                <c:pt idx="116">
                  <c:v>0.0201945205479452</c:v>
                </c:pt>
                <c:pt idx="117">
                  <c:v>0.0203671232876712</c:v>
                </c:pt>
                <c:pt idx="118">
                  <c:v>0.0205397260273973</c:v>
                </c:pt>
                <c:pt idx="119">
                  <c:v>0.0207123287671233</c:v>
                </c:pt>
                <c:pt idx="120">
                  <c:v>0.0208849315068493</c:v>
                </c:pt>
                <c:pt idx="121">
                  <c:v>0.0210575342465753</c:v>
                </c:pt>
                <c:pt idx="122">
                  <c:v>0.0212301369863014</c:v>
                </c:pt>
                <c:pt idx="123">
                  <c:v>0.0214027397260274</c:v>
                </c:pt>
                <c:pt idx="124">
                  <c:v>0.0215753424657534</c:v>
                </c:pt>
                <c:pt idx="125">
                  <c:v>0.0217479452054795</c:v>
                </c:pt>
                <c:pt idx="126">
                  <c:v>0.0219205479452055</c:v>
                </c:pt>
                <c:pt idx="127">
                  <c:v>0.0220931506849315</c:v>
                </c:pt>
                <c:pt idx="128">
                  <c:v>0.0222657534246575</c:v>
                </c:pt>
                <c:pt idx="129">
                  <c:v>0.0224383561643836</c:v>
                </c:pt>
                <c:pt idx="130">
                  <c:v>0.0226109589041096</c:v>
                </c:pt>
                <c:pt idx="131">
                  <c:v>0.0227835616438356</c:v>
                </c:pt>
                <c:pt idx="132">
                  <c:v>0.0229561643835616</c:v>
                </c:pt>
                <c:pt idx="133">
                  <c:v>0.0231287671232877</c:v>
                </c:pt>
                <c:pt idx="134">
                  <c:v>0.0233013698630137</c:v>
                </c:pt>
                <c:pt idx="135">
                  <c:v>0.0234739726027397</c:v>
                </c:pt>
                <c:pt idx="136">
                  <c:v>0.0236465753424658</c:v>
                </c:pt>
                <c:pt idx="137">
                  <c:v>0.0238191780821918</c:v>
                </c:pt>
                <c:pt idx="138">
                  <c:v>0.0239917808219178</c:v>
                </c:pt>
                <c:pt idx="139">
                  <c:v>0.0241643835616438</c:v>
                </c:pt>
                <c:pt idx="140">
                  <c:v>0.0243369863013699</c:v>
                </c:pt>
                <c:pt idx="141">
                  <c:v>0.0245095890410959</c:v>
                </c:pt>
                <c:pt idx="142">
                  <c:v>0.0246821917808219</c:v>
                </c:pt>
                <c:pt idx="143">
                  <c:v>0.0248547945205479</c:v>
                </c:pt>
                <c:pt idx="144">
                  <c:v>0.025027397260274</c:v>
                </c:pt>
                <c:pt idx="145">
                  <c:v>0.0252</c:v>
                </c:pt>
                <c:pt idx="146">
                  <c:v>0.025372602739726</c:v>
                </c:pt>
                <c:pt idx="147">
                  <c:v>0.0255452054794521</c:v>
                </c:pt>
                <c:pt idx="148">
                  <c:v>0.0257178082191781</c:v>
                </c:pt>
                <c:pt idx="149">
                  <c:v>0.0258904109589041</c:v>
                </c:pt>
                <c:pt idx="150">
                  <c:v>0.0260630136986301</c:v>
                </c:pt>
                <c:pt idx="151">
                  <c:v>0.0262356164383562</c:v>
                </c:pt>
                <c:pt idx="152">
                  <c:v>0.0264082191780822</c:v>
                </c:pt>
                <c:pt idx="153">
                  <c:v>0.0265808219178082</c:v>
                </c:pt>
                <c:pt idx="154">
                  <c:v>0.0267534246575342</c:v>
                </c:pt>
                <c:pt idx="155">
                  <c:v>0.0269260273972603</c:v>
                </c:pt>
                <c:pt idx="156">
                  <c:v>0.0270986301369863</c:v>
                </c:pt>
                <c:pt idx="157">
                  <c:v>0.0272712328767123</c:v>
                </c:pt>
                <c:pt idx="158">
                  <c:v>0.0274438356164384</c:v>
                </c:pt>
                <c:pt idx="159">
                  <c:v>0.0276164383561644</c:v>
                </c:pt>
                <c:pt idx="160">
                  <c:v>0.0277890410958904</c:v>
                </c:pt>
                <c:pt idx="161">
                  <c:v>0.0279616438356164</c:v>
                </c:pt>
                <c:pt idx="162">
                  <c:v>0.0281342465753425</c:v>
                </c:pt>
                <c:pt idx="163">
                  <c:v>0.0283068493150685</c:v>
                </c:pt>
                <c:pt idx="164">
                  <c:v>0.0284794520547945</c:v>
                </c:pt>
                <c:pt idx="165">
                  <c:v>0.0286520547945205</c:v>
                </c:pt>
                <c:pt idx="166">
                  <c:v>0.0288246575342466</c:v>
                </c:pt>
                <c:pt idx="167">
                  <c:v>0.0289972602739726</c:v>
                </c:pt>
                <c:pt idx="168">
                  <c:v>0.0291698630136986</c:v>
                </c:pt>
                <c:pt idx="169">
                  <c:v>0.0293424657534247</c:v>
                </c:pt>
                <c:pt idx="170">
                  <c:v>0.0295150684931507</c:v>
                </c:pt>
                <c:pt idx="171">
                  <c:v>0.0296876712328767</c:v>
                </c:pt>
                <c:pt idx="172">
                  <c:v>0.0298602739726027</c:v>
                </c:pt>
                <c:pt idx="173">
                  <c:v>0.0300328767123288</c:v>
                </c:pt>
                <c:pt idx="174">
                  <c:v>0.0302054794520548</c:v>
                </c:pt>
                <c:pt idx="175">
                  <c:v>0.0303780821917808</c:v>
                </c:pt>
                <c:pt idx="176">
                  <c:v>0.0305506849315068</c:v>
                </c:pt>
                <c:pt idx="177">
                  <c:v>0.0307232876712329</c:v>
                </c:pt>
                <c:pt idx="178">
                  <c:v>0.0308958904109589</c:v>
                </c:pt>
                <c:pt idx="179">
                  <c:v>0.0310684931506849</c:v>
                </c:pt>
                <c:pt idx="180">
                  <c:v>0.031241095890411</c:v>
                </c:pt>
              </c:numCache>
            </c:numRef>
          </c:val>
          <c:smooth val="0"/>
        </c:ser>
        <c:dLbls>
          <c:showLegendKey val="0"/>
          <c:showVal val="0"/>
          <c:showCatName val="0"/>
          <c:showSerName val="0"/>
          <c:showPercent val="0"/>
          <c:showBubbleSize val="0"/>
        </c:dLbls>
        <c:marker val="0"/>
        <c:smooth val="0"/>
        <c:axId val="535965627"/>
        <c:axId val="152230598"/>
      </c:lineChart>
      <c:dateAx>
        <c:axId val="535965627"/>
        <c:scaling>
          <c:orientation val="minMax"/>
        </c:scaling>
        <c:delete val="0"/>
        <c:axPos val="b"/>
        <c:numFmt formatCode="m\/d\/yyyy" sourceLinked="0"/>
        <c:majorTickMark val="out"/>
        <c:minorTickMark val="none"/>
        <c:tickLblPos val="low"/>
        <c:spPr>
          <a:ln w="3175" cap="flat" cmpd="sng" algn="ctr">
            <a:solidFill>
              <a:schemeClr val="bg1">
                <a:lumMod val="85000"/>
              </a:schemeClr>
            </a:solidFill>
            <a:prstDash val="solid"/>
            <a:round/>
          </a:ln>
        </c:spPr>
        <c:txPr>
          <a:bodyPr rot="-2460000" spcFirstLastPara="0" vertOverflow="ellipsis" vert="horz" wrap="square" anchor="ctr" anchorCtr="1"/>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p>
        </c:txPr>
        <c:crossAx val="152230598"/>
        <c:crosses val="autoZero"/>
        <c:auto val="0"/>
        <c:lblOffset val="100"/>
        <c:baseTimeUnit val="days"/>
        <c:majorUnit val="15"/>
        <c:majorTimeUnit val="days"/>
        <c:minorUnit val="1"/>
        <c:minorTimeUnit val="days"/>
      </c:dateAx>
      <c:valAx>
        <c:axId val="152230598"/>
        <c:scaling>
          <c:orientation val="minMax"/>
        </c:scaling>
        <c:delete val="0"/>
        <c:axPos val="l"/>
        <c:majorGridlines>
          <c:spPr>
            <a:ln w="3175" cap="flat" cmpd="sng" algn="ctr">
              <a:solidFill>
                <a:schemeClr val="bg1">
                  <a:lumMod val="85000"/>
                </a:schemeClr>
              </a:solidFill>
              <a:prstDash val="solid"/>
              <a:round/>
            </a:ln>
          </c:spPr>
        </c:majorGridlines>
        <c:numFmt formatCode="0.00%" sourceLinked="1"/>
        <c:majorTickMark val="none"/>
        <c:minorTickMark val="none"/>
        <c:tickLblPos val="nextTo"/>
        <c:spPr>
          <a:ln w="9525" cap="flat" cmpd="sng" algn="ctr">
            <a:noFill/>
            <a:prstDash val="solid"/>
            <a:round/>
          </a:ln>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ea"/>
                <a:ea typeface="+mn-ea"/>
                <a:cs typeface="+mn-ea"/>
                <a:sym typeface="+mn-ea"/>
              </a:defRPr>
            </a:pPr>
          </a:p>
        </c:txPr>
        <c:crossAx val="535965627"/>
        <c:crosses val="autoZero"/>
        <c:crossBetween val="between"/>
      </c:valAx>
    </c:plotArea>
    <c:legend>
      <c:legendPos val="b"/>
      <c:legendEntry>
        <c:idx val="0"/>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egendEntry>
        <c:idx val="1"/>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Entry>
      <c:layout/>
      <c:overlay val="0"/>
      <c:spPr>
        <a:noFill/>
        <a:ln>
          <a:noFill/>
        </a:ln>
      </c:spPr>
      <c:txPr>
        <a:bodyPr rot="0" spcFirstLastPara="0" vertOverflow="ellipsis" vert="horz" wrap="square" anchor="ctr" anchorCtr="1"/>
        <a:lstStyle/>
        <a:p>
          <a:pPr>
            <a:defRPr lang="zh-CN" sz="900" b="0" i="0" u="none" strike="noStrike" kern="1200" baseline="0">
              <a:solidFill>
                <a:srgbClr val="000000"/>
              </a:solidFill>
              <a:latin typeface="宋体" panose="02010600030101010101" charset="-122"/>
              <a:ea typeface="宋体" panose="02010600030101010101" charset="-122"/>
              <a:cs typeface="宋体" panose="02010600030101010101" charset="-122"/>
            </a:defRPr>
          </a:pPr>
        </a:p>
      </c:txPr>
    </c:legend>
    <c:plotVisOnly val="1"/>
    <c:dispBlanksAs val="gap"/>
    <c:showDLblsOverMax val="0"/>
  </c:chart>
  <c:spPr>
    <a:solidFill>
      <a:srgbClr val="FFFFFF"/>
    </a:solidFill>
    <a:ln w="3175" cap="flat" cmpd="sng" algn="ctr">
      <a:solidFill>
        <a:schemeClr val="bg1">
          <a:lumMod val="85000"/>
        </a:schemeClr>
      </a:solidFill>
      <a:prstDash val="solid"/>
      <a:round/>
    </a:ln>
  </c:spPr>
  <c:txPr>
    <a:bodyPr wrap="square"/>
    <a:lstStyle/>
    <a:p>
      <a:pPr>
        <a:defRPr lang="zh-CN" sz="1000" b="0" i="0" u="none" strike="noStrike" baseline="0">
          <a:solidFill>
            <a:srgbClr val="000000"/>
          </a:solidFill>
          <a:latin typeface="宋体" panose="02010600030101010101" charset="-122"/>
          <a:ea typeface="宋体" panose="02010600030101010101" charset="-122"/>
          <a:cs typeface="宋体" panose="02010600030101010101" charset="-122"/>
        </a:defRPr>
      </a:pPr>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陈菲（OA）</cp:lastModifiedBy>
  <cp:lastPrinted>2019-10-15T07:44:00Z</cp:lastPrinted>
  <dcterms:modified xsi:type="dcterms:W3CDTF">2022-04-18T03:01:56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